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324CB" w14:textId="77777777" w:rsidR="00B020F0" w:rsidRPr="004A44E2" w:rsidRDefault="00713DC5" w:rsidP="00CD73EC">
      <w:pPr>
        <w:widowControl w:val="0"/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 xml:space="preserve">Extra Credit Assignment </w:t>
      </w:r>
      <w:r w:rsidR="000348EE" w:rsidRPr="004A44E2">
        <w:rPr>
          <w:rFonts w:ascii="Times New Roman" w:hAnsi="Times New Roman"/>
          <w:b/>
          <w:sz w:val="28"/>
          <w:szCs w:val="28"/>
        </w:rPr>
        <w:t xml:space="preserve">– possible </w:t>
      </w:r>
      <w:r w:rsidRPr="004A44E2">
        <w:rPr>
          <w:rFonts w:ascii="Times New Roman" w:hAnsi="Times New Roman"/>
          <w:b/>
          <w:sz w:val="28"/>
          <w:szCs w:val="28"/>
        </w:rPr>
        <w:t>+</w:t>
      </w:r>
      <w:r w:rsidR="002C265A" w:rsidRPr="004A44E2">
        <w:rPr>
          <w:rFonts w:ascii="Times New Roman" w:hAnsi="Times New Roman"/>
          <w:b/>
          <w:sz w:val="28"/>
          <w:szCs w:val="28"/>
        </w:rPr>
        <w:t>2</w:t>
      </w:r>
      <w:r w:rsidR="00430E2E" w:rsidRPr="004A44E2">
        <w:rPr>
          <w:rFonts w:ascii="Times New Roman" w:hAnsi="Times New Roman"/>
          <w:b/>
          <w:sz w:val="28"/>
          <w:szCs w:val="28"/>
        </w:rPr>
        <w:t>pts</w:t>
      </w:r>
      <w:r w:rsidR="000348EE" w:rsidRPr="004A44E2">
        <w:rPr>
          <w:rFonts w:ascii="Times New Roman" w:hAnsi="Times New Roman"/>
          <w:b/>
          <w:sz w:val="28"/>
          <w:szCs w:val="28"/>
        </w:rPr>
        <w:t xml:space="preserve"> with a bonus question worth 2 additional points. </w:t>
      </w:r>
    </w:p>
    <w:p w14:paraId="69374ECB" w14:textId="77777777" w:rsidR="00713DC5" w:rsidRPr="004A44E2" w:rsidRDefault="00713DC5" w:rsidP="00CD73EC">
      <w:pPr>
        <w:widowControl w:val="0"/>
        <w:spacing w:line="216" w:lineRule="auto"/>
        <w:rPr>
          <w:rFonts w:ascii="Times New Roman" w:hAnsi="Times New Roman"/>
          <w:b/>
          <w:sz w:val="36"/>
          <w:szCs w:val="36"/>
        </w:rPr>
      </w:pPr>
      <w:r w:rsidRPr="004A44E2">
        <w:rPr>
          <w:rFonts w:ascii="Times New Roman" w:hAnsi="Times New Roman"/>
          <w:b/>
          <w:sz w:val="36"/>
          <w:szCs w:val="36"/>
        </w:rPr>
        <w:t xml:space="preserve">To be turned in </w:t>
      </w:r>
      <w:r w:rsidR="00EA6142" w:rsidRPr="004A44E2">
        <w:rPr>
          <w:rFonts w:ascii="Times New Roman" w:hAnsi="Times New Roman"/>
          <w:b/>
          <w:sz w:val="36"/>
          <w:szCs w:val="36"/>
        </w:rPr>
        <w:t xml:space="preserve">by </w:t>
      </w:r>
      <w:r w:rsidR="004A44E2">
        <w:rPr>
          <w:rFonts w:ascii="Times New Roman" w:hAnsi="Times New Roman"/>
          <w:b/>
          <w:sz w:val="36"/>
          <w:szCs w:val="36"/>
        </w:rPr>
        <w:t>12</w:t>
      </w:r>
      <w:r w:rsidR="00EA6142" w:rsidRPr="004A44E2">
        <w:rPr>
          <w:rFonts w:ascii="Times New Roman" w:hAnsi="Times New Roman"/>
          <w:b/>
          <w:sz w:val="36"/>
          <w:szCs w:val="36"/>
        </w:rPr>
        <w:t>/</w:t>
      </w:r>
      <w:r w:rsidR="004A44E2">
        <w:rPr>
          <w:rFonts w:ascii="Times New Roman" w:hAnsi="Times New Roman"/>
          <w:b/>
          <w:sz w:val="36"/>
          <w:szCs w:val="36"/>
        </w:rPr>
        <w:t>07</w:t>
      </w:r>
      <w:r w:rsidR="00EA6142" w:rsidRPr="004A44E2">
        <w:rPr>
          <w:rFonts w:ascii="Times New Roman" w:hAnsi="Times New Roman"/>
          <w:b/>
          <w:sz w:val="36"/>
          <w:szCs w:val="36"/>
        </w:rPr>
        <w:t xml:space="preserve"> </w:t>
      </w:r>
      <w:r w:rsidR="004A44E2">
        <w:rPr>
          <w:rFonts w:ascii="Times New Roman" w:hAnsi="Times New Roman"/>
          <w:b/>
          <w:sz w:val="36"/>
          <w:szCs w:val="36"/>
        </w:rPr>
        <w:t>at 11:59:00 pm</w:t>
      </w:r>
    </w:p>
    <w:p w14:paraId="09D6B3CA" w14:textId="77777777" w:rsidR="006C7EC7" w:rsidRPr="004A44E2" w:rsidRDefault="00910721" w:rsidP="00CD73EC">
      <w:pPr>
        <w:widowControl w:val="0"/>
        <w:spacing w:line="216" w:lineRule="auto"/>
        <w:rPr>
          <w:rFonts w:ascii="Times New Roman" w:hAnsi="Times New Roman"/>
          <w:sz w:val="22"/>
          <w:szCs w:val="22"/>
        </w:rPr>
      </w:pPr>
      <w:r w:rsidRPr="004A44E2">
        <w:rPr>
          <w:rFonts w:ascii="Times New Roman" w:hAnsi="Times New Roman"/>
          <w:sz w:val="22"/>
          <w:szCs w:val="22"/>
        </w:rPr>
        <w:t xml:space="preserve">Use </w:t>
      </w:r>
      <w:r w:rsidR="004A44E2">
        <w:rPr>
          <w:rFonts w:ascii="Times New Roman" w:hAnsi="Times New Roman"/>
          <w:sz w:val="22"/>
          <w:szCs w:val="22"/>
        </w:rPr>
        <w:t xml:space="preserve">the </w:t>
      </w:r>
      <w:r w:rsidRPr="004A44E2">
        <w:rPr>
          <w:rFonts w:ascii="Times New Roman" w:hAnsi="Times New Roman"/>
          <w:sz w:val="22"/>
          <w:szCs w:val="22"/>
        </w:rPr>
        <w:t xml:space="preserve">back of this page for part E. </w:t>
      </w:r>
    </w:p>
    <w:p w14:paraId="0CBC1165" w14:textId="77777777" w:rsidR="00871E2F" w:rsidRPr="004A44E2" w:rsidRDefault="00EA6142" w:rsidP="00CD73EC">
      <w:pPr>
        <w:widowControl w:val="0"/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 xml:space="preserve">Given the following information for a </w:t>
      </w:r>
      <w:r w:rsidR="004A44E2">
        <w:rPr>
          <w:rFonts w:ascii="Times New Roman" w:hAnsi="Times New Roman"/>
          <w:b/>
          <w:sz w:val="28"/>
          <w:szCs w:val="28"/>
        </w:rPr>
        <w:t>1-year</w:t>
      </w:r>
      <w:r w:rsidRPr="004A44E2">
        <w:rPr>
          <w:rFonts w:ascii="Times New Roman" w:hAnsi="Times New Roman"/>
          <w:b/>
          <w:sz w:val="28"/>
          <w:szCs w:val="28"/>
        </w:rPr>
        <w:t xml:space="preserve"> project, answer the following.</w:t>
      </w:r>
    </w:p>
    <w:p w14:paraId="25F40E55" w14:textId="77777777" w:rsidR="007D3422" w:rsidRPr="004A44E2" w:rsidRDefault="007D3422" w:rsidP="00CD73EC">
      <w:pPr>
        <w:widowControl w:val="0"/>
        <w:spacing w:line="216" w:lineRule="auto"/>
        <w:rPr>
          <w:rFonts w:ascii="Times New Roman" w:hAnsi="Times New Roman"/>
          <w:b/>
          <w:sz w:val="28"/>
          <w:szCs w:val="28"/>
        </w:rPr>
      </w:pPr>
    </w:p>
    <w:p w14:paraId="1ED6A707" w14:textId="77777777" w:rsidR="00B40E58" w:rsidRPr="004A44E2" w:rsidRDefault="00B40E58" w:rsidP="00CD73EC">
      <w:pPr>
        <w:widowControl w:val="0"/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>For this Project:</w:t>
      </w:r>
    </w:p>
    <w:p w14:paraId="2BD26A59" w14:textId="77777777" w:rsidR="00B40E58" w:rsidRPr="004A44E2" w:rsidRDefault="00B40E58" w:rsidP="00CD73EC">
      <w:pPr>
        <w:widowControl w:val="0"/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ab/>
        <w:t>PV = $23,000</w:t>
      </w:r>
    </w:p>
    <w:p w14:paraId="424691A7" w14:textId="77777777" w:rsidR="00B40E58" w:rsidRPr="004A44E2" w:rsidRDefault="00B40E58" w:rsidP="00CD73EC">
      <w:pPr>
        <w:widowControl w:val="0"/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ab/>
        <w:t>EV = $20,000</w:t>
      </w:r>
    </w:p>
    <w:p w14:paraId="284E8BC9" w14:textId="77777777" w:rsidR="00B40E58" w:rsidRPr="004A44E2" w:rsidRDefault="00B40E58" w:rsidP="00CD73EC">
      <w:pPr>
        <w:widowControl w:val="0"/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ab/>
        <w:t>AC = $25,000</w:t>
      </w:r>
    </w:p>
    <w:p w14:paraId="685568DF" w14:textId="77777777" w:rsidR="00B40E58" w:rsidRPr="004A44E2" w:rsidRDefault="00B40E58" w:rsidP="00CD73EC">
      <w:pPr>
        <w:widowControl w:val="0"/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ab/>
        <w:t>BAC = $120,000</w:t>
      </w:r>
    </w:p>
    <w:p w14:paraId="2FA51E76" w14:textId="77777777" w:rsidR="007D3422" w:rsidRPr="004A44E2" w:rsidRDefault="007D3422" w:rsidP="00CD73EC">
      <w:pPr>
        <w:widowControl w:val="0"/>
        <w:spacing w:line="216" w:lineRule="auto"/>
        <w:rPr>
          <w:rFonts w:ascii="Times New Roman" w:hAnsi="Times New Roman"/>
          <w:b/>
          <w:sz w:val="28"/>
          <w:szCs w:val="28"/>
        </w:rPr>
      </w:pPr>
    </w:p>
    <w:p w14:paraId="6C8E5A79" w14:textId="77777777" w:rsidR="00EA6142" w:rsidRPr="004A44E2" w:rsidRDefault="00EA6142" w:rsidP="00EA6142">
      <w:pPr>
        <w:widowControl w:val="0"/>
        <w:numPr>
          <w:ilvl w:val="0"/>
          <w:numId w:val="35"/>
        </w:numPr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>What is the cost variance, schedule variance, cost performance index (CPI)</w:t>
      </w:r>
      <w:r w:rsidR="004A44E2">
        <w:rPr>
          <w:rFonts w:ascii="Times New Roman" w:hAnsi="Times New Roman"/>
          <w:b/>
          <w:sz w:val="28"/>
          <w:szCs w:val="28"/>
        </w:rPr>
        <w:t>,</w:t>
      </w:r>
      <w:r w:rsidRPr="004A44E2">
        <w:rPr>
          <w:rFonts w:ascii="Times New Roman" w:hAnsi="Times New Roman"/>
          <w:b/>
          <w:sz w:val="28"/>
          <w:szCs w:val="28"/>
        </w:rPr>
        <w:t xml:space="preserve"> and schedule performance index (SPI)</w:t>
      </w:r>
      <w:r w:rsidR="00990D61" w:rsidRPr="004A44E2">
        <w:rPr>
          <w:rFonts w:ascii="Times New Roman" w:hAnsi="Times New Roman"/>
          <w:b/>
          <w:sz w:val="28"/>
          <w:szCs w:val="28"/>
        </w:rPr>
        <w:t>? (.5)</w:t>
      </w:r>
    </w:p>
    <w:p w14:paraId="2C31CA58" w14:textId="77777777" w:rsidR="000348EE" w:rsidRPr="004A44E2" w:rsidRDefault="00990D61" w:rsidP="000348EE">
      <w:pPr>
        <w:widowControl w:val="0"/>
        <w:numPr>
          <w:ilvl w:val="0"/>
          <w:numId w:val="35"/>
        </w:numPr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 xml:space="preserve">How is the project </w:t>
      </w:r>
      <w:proofErr w:type="gramStart"/>
      <w:r w:rsidRPr="004A44E2">
        <w:rPr>
          <w:rFonts w:ascii="Times New Roman" w:hAnsi="Times New Roman"/>
          <w:b/>
          <w:sz w:val="28"/>
          <w:szCs w:val="28"/>
        </w:rPr>
        <w:t>doing</w:t>
      </w:r>
      <w:proofErr w:type="gramEnd"/>
      <w:r w:rsidRPr="004A44E2">
        <w:rPr>
          <w:rFonts w:ascii="Times New Roman" w:hAnsi="Times New Roman"/>
          <w:b/>
          <w:sz w:val="28"/>
          <w:szCs w:val="28"/>
        </w:rPr>
        <w:t>? Is it ahead of schedule or behind schedule?</w:t>
      </w:r>
      <w:r w:rsidR="002D7A7E" w:rsidRPr="004A44E2">
        <w:rPr>
          <w:rFonts w:ascii="Times New Roman" w:hAnsi="Times New Roman"/>
          <w:b/>
          <w:sz w:val="28"/>
          <w:szCs w:val="28"/>
        </w:rPr>
        <w:t xml:space="preserve"> Is it under budget or over budget? </w:t>
      </w:r>
      <w:r w:rsidR="000348EE" w:rsidRPr="004A44E2">
        <w:rPr>
          <w:rFonts w:ascii="Times New Roman" w:hAnsi="Times New Roman"/>
          <w:b/>
          <w:sz w:val="28"/>
          <w:szCs w:val="28"/>
        </w:rPr>
        <w:t>(.5)</w:t>
      </w:r>
    </w:p>
    <w:p w14:paraId="0D2C6B83" w14:textId="77777777" w:rsidR="002D7A7E" w:rsidRPr="004A44E2" w:rsidRDefault="002D7A7E" w:rsidP="00EA6142">
      <w:pPr>
        <w:widowControl w:val="0"/>
        <w:numPr>
          <w:ilvl w:val="0"/>
          <w:numId w:val="35"/>
        </w:numPr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>Use the CPI to calculate the estimate at completion (EAC). Is the project performing better or worse than planned?</w:t>
      </w:r>
      <w:r w:rsidR="000348EE" w:rsidRPr="004A44E2">
        <w:rPr>
          <w:rFonts w:ascii="Times New Roman" w:hAnsi="Times New Roman"/>
          <w:b/>
          <w:sz w:val="28"/>
          <w:szCs w:val="28"/>
        </w:rPr>
        <w:t xml:space="preserve"> (.5)</w:t>
      </w:r>
    </w:p>
    <w:p w14:paraId="7C253663" w14:textId="77777777" w:rsidR="002D7A7E" w:rsidRPr="004A44E2" w:rsidRDefault="002D7A7E" w:rsidP="00EA6142">
      <w:pPr>
        <w:widowControl w:val="0"/>
        <w:numPr>
          <w:ilvl w:val="0"/>
          <w:numId w:val="35"/>
        </w:numPr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>Use the schedule performance index (SPI) to estimate how long</w:t>
      </w:r>
      <w:r w:rsidR="000348EE" w:rsidRPr="004A44E2">
        <w:rPr>
          <w:rFonts w:ascii="Times New Roman" w:hAnsi="Times New Roman"/>
          <w:b/>
          <w:sz w:val="28"/>
          <w:szCs w:val="28"/>
        </w:rPr>
        <w:t xml:space="preserve"> it will take to finish the project. (.5)</w:t>
      </w:r>
    </w:p>
    <w:p w14:paraId="3AA45DD7" w14:textId="77777777" w:rsidR="000348EE" w:rsidRPr="004A44E2" w:rsidRDefault="000348EE" w:rsidP="00EA6142">
      <w:pPr>
        <w:widowControl w:val="0"/>
        <w:numPr>
          <w:ilvl w:val="0"/>
          <w:numId w:val="35"/>
        </w:numPr>
        <w:spacing w:line="216" w:lineRule="auto"/>
        <w:rPr>
          <w:rFonts w:ascii="Times New Roman" w:hAnsi="Times New Roman"/>
          <w:b/>
          <w:sz w:val="28"/>
          <w:szCs w:val="28"/>
        </w:rPr>
      </w:pPr>
      <w:r w:rsidRPr="004A44E2">
        <w:rPr>
          <w:rFonts w:ascii="Times New Roman" w:hAnsi="Times New Roman"/>
          <w:b/>
          <w:sz w:val="28"/>
          <w:szCs w:val="28"/>
        </w:rPr>
        <w:t>Bonus: Sketch the earned value chart based on this project.</w:t>
      </w:r>
      <w:r w:rsidR="004A44E2">
        <w:rPr>
          <w:rFonts w:ascii="Times New Roman" w:hAnsi="Times New Roman"/>
          <w:b/>
          <w:sz w:val="28"/>
          <w:szCs w:val="28"/>
        </w:rPr>
        <w:t xml:space="preserve"> </w:t>
      </w:r>
      <w:r w:rsidRPr="004A44E2">
        <w:rPr>
          <w:rFonts w:ascii="Times New Roman" w:hAnsi="Times New Roman"/>
          <w:b/>
          <w:sz w:val="28"/>
          <w:szCs w:val="28"/>
        </w:rPr>
        <w:t xml:space="preserve">(+2, no partial credit!)  </w:t>
      </w:r>
    </w:p>
    <w:p w14:paraId="4EB0CDE8" w14:textId="77777777" w:rsidR="00430E2E" w:rsidRPr="004A44E2" w:rsidRDefault="00B020F0" w:rsidP="00CD73EC">
      <w:pPr>
        <w:widowControl w:val="0"/>
        <w:spacing w:line="216" w:lineRule="auto"/>
        <w:rPr>
          <w:rFonts w:ascii="Times New Roman" w:hAnsi="Times New Roman"/>
        </w:rPr>
      </w:pPr>
      <w:r w:rsidRPr="004A44E2">
        <w:rPr>
          <w:rFonts w:ascii="Times New Roman" w:hAnsi="Times New Roman"/>
          <w:b/>
          <w:sz w:val="40"/>
          <w:szCs w:val="40"/>
        </w:rPr>
        <w:t xml:space="preserve"> </w:t>
      </w:r>
      <w:r w:rsidR="000348EE" w:rsidRPr="004A44E2">
        <w:rPr>
          <w:rFonts w:ascii="Times New Roman" w:hAnsi="Times New Roman"/>
        </w:rPr>
        <w:t xml:space="preserve">Bonus </w:t>
      </w:r>
      <w:r w:rsidR="00430E2E" w:rsidRPr="004A44E2">
        <w:rPr>
          <w:rFonts w:ascii="Times New Roman" w:hAnsi="Times New Roman"/>
          <w:sz w:val="20"/>
        </w:rPr>
        <w:t xml:space="preserve">Hint: Use the guide in the book. </w:t>
      </w:r>
      <w:proofErr w:type="gramStart"/>
      <w:r w:rsidR="004A44E2" w:rsidRPr="004A44E2">
        <w:rPr>
          <w:rFonts w:ascii="Times New Roman" w:hAnsi="Times New Roman"/>
          <w:sz w:val="20"/>
        </w:rPr>
        <w:t>All</w:t>
      </w:r>
      <w:r w:rsidR="00430E2E" w:rsidRPr="004A44E2">
        <w:rPr>
          <w:rFonts w:ascii="Times New Roman" w:hAnsi="Times New Roman"/>
          <w:sz w:val="20"/>
        </w:rPr>
        <w:t xml:space="preserve"> </w:t>
      </w:r>
      <w:r w:rsidR="004A44E2">
        <w:rPr>
          <w:rFonts w:ascii="Times New Roman" w:hAnsi="Times New Roman"/>
          <w:sz w:val="20"/>
        </w:rPr>
        <w:t>of</w:t>
      </w:r>
      <w:proofErr w:type="gramEnd"/>
      <w:r w:rsidR="004A44E2">
        <w:rPr>
          <w:rFonts w:ascii="Times New Roman" w:hAnsi="Times New Roman"/>
          <w:sz w:val="20"/>
        </w:rPr>
        <w:t xml:space="preserve"> </w:t>
      </w:r>
      <w:r w:rsidR="00430E2E" w:rsidRPr="004A44E2">
        <w:rPr>
          <w:rFonts w:ascii="Times New Roman" w:hAnsi="Times New Roman"/>
          <w:sz w:val="20"/>
        </w:rPr>
        <w:t>the following must be properly identified on the chart:</w:t>
      </w:r>
    </w:p>
    <w:p w14:paraId="6FD81E16" w14:textId="77777777" w:rsidR="00430E2E" w:rsidRPr="004A44E2" w:rsidRDefault="004A44E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The </w:t>
      </w:r>
      <w:r w:rsidR="00430E2E" w:rsidRPr="004A44E2">
        <w:rPr>
          <w:rFonts w:ascii="Times New Roman" w:hAnsi="Times New Roman"/>
          <w:sz w:val="20"/>
        </w:rPr>
        <w:t>X</w:t>
      </w:r>
      <w:r w:rsidR="000348EE" w:rsidRPr="004A44E2">
        <w:rPr>
          <w:rFonts w:ascii="Times New Roman" w:hAnsi="Times New Roman"/>
          <w:sz w:val="20"/>
        </w:rPr>
        <w:t xml:space="preserve"> </w:t>
      </w:r>
      <w:r w:rsidR="00430E2E" w:rsidRPr="004A44E2">
        <w:rPr>
          <w:rFonts w:ascii="Times New Roman" w:hAnsi="Times New Roman"/>
          <w:sz w:val="20"/>
        </w:rPr>
        <w:t>axis</w:t>
      </w:r>
      <w:r>
        <w:rPr>
          <w:rFonts w:ascii="Times New Roman" w:hAnsi="Times New Roman"/>
          <w:sz w:val="20"/>
        </w:rPr>
        <w:t xml:space="preserve"> is </w:t>
      </w:r>
      <w:r w:rsidR="00430E2E" w:rsidRPr="004A44E2">
        <w:rPr>
          <w:rFonts w:ascii="Times New Roman" w:hAnsi="Times New Roman"/>
          <w:sz w:val="20"/>
        </w:rPr>
        <w:t xml:space="preserve">labeled </w:t>
      </w:r>
      <w:r w:rsidR="000348EE" w:rsidRPr="004A44E2">
        <w:rPr>
          <w:rFonts w:ascii="Times New Roman" w:hAnsi="Times New Roman"/>
          <w:sz w:val="20"/>
        </w:rPr>
        <w:t>“M</w:t>
      </w:r>
      <w:r w:rsidR="00430E2E" w:rsidRPr="004A44E2">
        <w:rPr>
          <w:rFonts w:ascii="Times New Roman" w:hAnsi="Times New Roman"/>
          <w:sz w:val="20"/>
        </w:rPr>
        <w:t>onth</w:t>
      </w:r>
      <w:r w:rsidR="000348EE" w:rsidRPr="004A44E2">
        <w:rPr>
          <w:rFonts w:ascii="Times New Roman" w:hAnsi="Times New Roman"/>
          <w:sz w:val="20"/>
        </w:rPr>
        <w:t>”</w:t>
      </w:r>
      <w:r w:rsidR="00430E2E" w:rsidRPr="004A44E2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and the </w:t>
      </w:r>
      <w:r w:rsidR="000348EE" w:rsidRPr="004A44E2">
        <w:rPr>
          <w:rFonts w:ascii="Times New Roman" w:hAnsi="Times New Roman"/>
          <w:sz w:val="20"/>
        </w:rPr>
        <w:t xml:space="preserve"> Y</w:t>
      </w:r>
      <w:r>
        <w:rPr>
          <w:rFonts w:ascii="Times New Roman" w:hAnsi="Times New Roman"/>
          <w:sz w:val="20"/>
        </w:rPr>
        <w:t xml:space="preserve"> </w:t>
      </w:r>
      <w:r w:rsidR="000348EE" w:rsidRPr="004A44E2">
        <w:rPr>
          <w:rFonts w:ascii="Times New Roman" w:hAnsi="Times New Roman"/>
          <w:sz w:val="20"/>
        </w:rPr>
        <w:t xml:space="preserve">axis </w:t>
      </w:r>
      <w:r>
        <w:rPr>
          <w:rFonts w:ascii="Times New Roman" w:hAnsi="Times New Roman"/>
          <w:sz w:val="20"/>
        </w:rPr>
        <w:t xml:space="preserve">is </w:t>
      </w:r>
      <w:r w:rsidR="000348EE" w:rsidRPr="004A44E2">
        <w:rPr>
          <w:rFonts w:ascii="Times New Roman" w:hAnsi="Times New Roman"/>
          <w:sz w:val="20"/>
        </w:rPr>
        <w:t>labeled “</w:t>
      </w:r>
      <w:r w:rsidR="00430E2E" w:rsidRPr="004A44E2">
        <w:rPr>
          <w:rFonts w:ascii="Times New Roman" w:hAnsi="Times New Roman"/>
          <w:sz w:val="20"/>
        </w:rPr>
        <w:t>$</w:t>
      </w:r>
      <w:r w:rsidR="000348EE" w:rsidRPr="004A44E2">
        <w:rPr>
          <w:rFonts w:ascii="Times New Roman" w:hAnsi="Times New Roman"/>
          <w:sz w:val="20"/>
        </w:rPr>
        <w:t>”</w:t>
      </w:r>
      <w:r w:rsidR="00430E2E" w:rsidRPr="004A44E2">
        <w:rPr>
          <w:rFonts w:ascii="Times New Roman" w:hAnsi="Times New Roman"/>
          <w:sz w:val="20"/>
        </w:rPr>
        <w:t xml:space="preserve">. Actual Cost, Planned Value, Earned Value, BAC </w:t>
      </w:r>
      <w:r w:rsidR="00AE52B2" w:rsidRPr="004A44E2">
        <w:rPr>
          <w:rFonts w:ascii="Times New Roman" w:hAnsi="Times New Roman"/>
          <w:sz w:val="20"/>
        </w:rPr>
        <w:t xml:space="preserve">and EAC. Neatness counts – use the </w:t>
      </w:r>
      <w:r>
        <w:rPr>
          <w:rFonts w:ascii="Times New Roman" w:hAnsi="Times New Roman"/>
          <w:sz w:val="20"/>
        </w:rPr>
        <w:t xml:space="preserve">graph </w:t>
      </w:r>
      <w:r w:rsidR="00AE52B2" w:rsidRPr="004A44E2">
        <w:rPr>
          <w:rFonts w:ascii="Times New Roman" w:hAnsi="Times New Roman"/>
          <w:sz w:val="20"/>
        </w:rPr>
        <w:t xml:space="preserve">on </w:t>
      </w:r>
      <w:r>
        <w:rPr>
          <w:rFonts w:ascii="Times New Roman" w:hAnsi="Times New Roman"/>
          <w:sz w:val="20"/>
        </w:rPr>
        <w:t xml:space="preserve">the </w:t>
      </w:r>
      <w:r w:rsidR="00AE52B2" w:rsidRPr="004A44E2">
        <w:rPr>
          <w:rFonts w:ascii="Times New Roman" w:hAnsi="Times New Roman"/>
          <w:sz w:val="20"/>
        </w:rPr>
        <w:t>back!</w:t>
      </w:r>
    </w:p>
    <w:p w14:paraId="510725E8" w14:textId="77777777" w:rsidR="00430E2E" w:rsidRPr="004A44E2" w:rsidRDefault="00430E2E" w:rsidP="00CD73EC">
      <w:pPr>
        <w:widowControl w:val="0"/>
        <w:spacing w:line="216" w:lineRule="auto"/>
        <w:rPr>
          <w:rFonts w:ascii="Times New Roman" w:hAnsi="Times New Roman"/>
          <w:sz w:val="20"/>
        </w:rPr>
      </w:pPr>
      <w:r w:rsidRPr="004A44E2">
        <w:rPr>
          <w:rFonts w:ascii="Times New Roman" w:hAnsi="Times New Roman"/>
          <w:sz w:val="20"/>
        </w:rPr>
        <w:t xml:space="preserve">Extra hint: EV is a snapshot in time. To find out where </w:t>
      </w:r>
      <w:r w:rsidRPr="004A44E2">
        <w:rPr>
          <w:rFonts w:ascii="Times New Roman" w:hAnsi="Times New Roman"/>
          <w:b/>
          <w:i/>
          <w:sz w:val="20"/>
        </w:rPr>
        <w:t>this</w:t>
      </w:r>
      <w:r w:rsidRPr="004A44E2">
        <w:rPr>
          <w:rFonts w:ascii="Times New Roman" w:hAnsi="Times New Roman"/>
          <w:sz w:val="20"/>
        </w:rPr>
        <w:t xml:space="preserve"> snapshot was taken, </w:t>
      </w:r>
      <w:r w:rsidRPr="004A44E2">
        <w:rPr>
          <w:rFonts w:ascii="Times New Roman" w:hAnsi="Times New Roman"/>
          <w:sz w:val="20"/>
          <w:u w:val="single"/>
        </w:rPr>
        <w:t>start by plotting P</w:t>
      </w:r>
      <w:r w:rsidRPr="004A44E2">
        <w:rPr>
          <w:rFonts w:ascii="Times New Roman" w:hAnsi="Times New Roman"/>
          <w:sz w:val="20"/>
        </w:rPr>
        <w:t>!</w:t>
      </w:r>
    </w:p>
    <w:p w14:paraId="1A460F1F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0CBEE9F0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13214F37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7FE8BF34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1EFC2002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4964B8C7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38119225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152065D8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16EFBF20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0683F62F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0F882E76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766B1FFC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06B6EC74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3299D2D1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52396A00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7FA4662D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60F0C6EE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p w14:paraId="100C7899" w14:textId="77777777" w:rsidR="00AE52B2" w:rsidRPr="004A44E2" w:rsidRDefault="00AE52B2" w:rsidP="00CD73EC">
      <w:pPr>
        <w:widowControl w:val="0"/>
        <w:spacing w:line="216" w:lineRule="auto"/>
        <w:rPr>
          <w:rFonts w:ascii="Times New Roman" w:hAnsi="Times New Roman"/>
          <w:sz w:val="20"/>
        </w:rPr>
      </w:pPr>
    </w:p>
    <w:tbl>
      <w:tblPr>
        <w:tblW w:w="88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36"/>
        <w:gridCol w:w="222"/>
      </w:tblGrid>
      <w:tr w:rsidR="00355C42" w:rsidRPr="004A44E2" w14:paraId="761EE463" w14:textId="77777777" w:rsidTr="001A5E84">
        <w:tc>
          <w:tcPr>
            <w:tcW w:w="222" w:type="dxa"/>
            <w:shd w:val="clear" w:color="auto" w:fill="auto"/>
          </w:tcPr>
          <w:p w14:paraId="497B3AC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8AE32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38F02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61458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B6466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AB8CEB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E00E4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9005D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43DF43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CE77F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DBEE3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4E2DB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3B88E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EFF3F0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1221C8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4AE36B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76277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D47B9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95F94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8976E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A27E4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D2B91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137EA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8EE713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7AD6D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912AA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1F4BF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8B265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EBC0E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533D3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5F8FB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183BA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2B6A63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413F07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FBCBB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C2D9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1E584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2D09F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5CE3F35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FC1E3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5ED54AAC" w14:textId="77777777" w:rsidTr="001A5E84">
        <w:tc>
          <w:tcPr>
            <w:tcW w:w="222" w:type="dxa"/>
            <w:shd w:val="clear" w:color="auto" w:fill="auto"/>
          </w:tcPr>
          <w:p w14:paraId="1A2C98B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EB439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B8C46D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F86FAF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57243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15DC5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B3384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82852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3B446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BCA48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EFF7DF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915BA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76027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B495F2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D53A4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29BC7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2EFE2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DA47A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FCF31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306B67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9399E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84DBB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3ED9AF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D5E413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F85B8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DB483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6D61F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B53CBE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C1EC8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29AE24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AE8DB8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3B649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8F1A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EAF21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56C88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57D14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03D89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99369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5CFB33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C1C257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0ACD2DA3" w14:textId="77777777" w:rsidTr="001A5E84">
        <w:trPr>
          <w:trHeight w:val="80"/>
        </w:trPr>
        <w:tc>
          <w:tcPr>
            <w:tcW w:w="222" w:type="dxa"/>
            <w:shd w:val="clear" w:color="auto" w:fill="auto"/>
          </w:tcPr>
          <w:p w14:paraId="379E949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B7DC4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D8A145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53C10B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C595F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BB1550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17580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994C8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19A92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7B8D1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8E0AD9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6FFB2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01FE3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C81C2D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1D9E6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052DB0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A8FD1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0371D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2332E4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084411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C14E7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EEC1FE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9066E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C8E6D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74D8D8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53BDEA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D92EE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E9B21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6198C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2E2F1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D1F6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CE96DB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23566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B5B0F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52B28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977A6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3F6BF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1E364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2C142CC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0603D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05388569" w14:textId="77777777" w:rsidTr="001A5E84">
        <w:tc>
          <w:tcPr>
            <w:tcW w:w="222" w:type="dxa"/>
            <w:shd w:val="clear" w:color="auto" w:fill="auto"/>
          </w:tcPr>
          <w:p w14:paraId="7C5C8F5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F4079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DD4505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1A4E8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436AE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E6831C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4A52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4AA1C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E2C52F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7880A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EBC70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24035C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45B2CD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8D50EE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A8732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5584F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DAD89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B4D38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24C43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788D68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9A399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9FC26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F0AE0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D50EB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45A223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E06DA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DB844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6F2F4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7589A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82F148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343E3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C447BE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5253A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5F84A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71F9B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8536D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95EF1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102DB9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75AE0DB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150D64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3F1ECE31" w14:textId="77777777" w:rsidTr="001A5E84">
        <w:tc>
          <w:tcPr>
            <w:tcW w:w="222" w:type="dxa"/>
            <w:shd w:val="clear" w:color="auto" w:fill="auto"/>
          </w:tcPr>
          <w:p w14:paraId="6462C20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BB02F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06E08A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4E2A8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9C3858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CE6036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1E4AB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24E0F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D81E9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19F75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632D42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02505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D1B1F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A6053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22BB5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79C0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D9501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E3ACA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62373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EDF31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9330E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C7608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CE58B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2EE14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85A82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91AD7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3B7EC3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EDF93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17E509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E60E0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B477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75A92B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8BB6F6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AE15C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686CFF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CE4C13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D56BA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C904F5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4741B79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F2D122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2A4ECA99" w14:textId="77777777" w:rsidTr="001A5E84">
        <w:tc>
          <w:tcPr>
            <w:tcW w:w="222" w:type="dxa"/>
            <w:shd w:val="clear" w:color="auto" w:fill="auto"/>
          </w:tcPr>
          <w:p w14:paraId="1BD90E1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FE252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E3333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31735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F21C13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CFD5BA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B2E4B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FE589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9A681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D97E0F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9D6C4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5064E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3C65E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31D792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CBC9B4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A9E377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C33C1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6E5AA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BD8BE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AD394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7BCF5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CCD44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1F7913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189B4A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E553A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AC7CCD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0B434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11FEFF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145273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FEAFC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A9C7E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1677AC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DE209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9574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A480D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EE8B9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46F275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45AAA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6B14F7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B417C6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3D9B6D88" w14:textId="77777777" w:rsidTr="001A5E84">
        <w:tc>
          <w:tcPr>
            <w:tcW w:w="222" w:type="dxa"/>
            <w:shd w:val="clear" w:color="auto" w:fill="auto"/>
          </w:tcPr>
          <w:p w14:paraId="2BBF0C2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40F8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89136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3BAEB6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4E6A29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F86D9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90576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B75CA5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DFF66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FC608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0FDAB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472C6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7F8CA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742BB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1EA49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9CFEF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EDEF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09A39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CD5CA8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C640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A6731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C9A57A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20643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DB2BDE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2BE17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74916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DFBF99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A2B40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E2385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98C88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5202B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3F033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6C366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7078F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BDE851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2A55F1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D3E8A3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49400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C2A943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88551A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5E8AACCE" w14:textId="77777777" w:rsidTr="001A5E84">
        <w:tc>
          <w:tcPr>
            <w:tcW w:w="222" w:type="dxa"/>
            <w:shd w:val="clear" w:color="auto" w:fill="auto"/>
          </w:tcPr>
          <w:p w14:paraId="0EC5D4C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8065A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C89A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8DECA4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01D2B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FD8BA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E4337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97C20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8FBB0A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B3F6C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0E94B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B6C36A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7A70E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14A10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68F75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2E4A3F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872E8E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5E920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15A33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722ACA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845C7E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813995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EEEBC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D7580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59DE1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AACDE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A93EA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D5678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FF2992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EAAD4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0698D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23643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EC7D36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06700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03E9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6142A4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A6A69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5266C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263E55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642FC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75F8263D" w14:textId="77777777" w:rsidTr="001A5E84">
        <w:tc>
          <w:tcPr>
            <w:tcW w:w="222" w:type="dxa"/>
            <w:shd w:val="clear" w:color="auto" w:fill="auto"/>
          </w:tcPr>
          <w:p w14:paraId="091432C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EDC5C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C84A7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DC95E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6FE2B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593C8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7304C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8B3BA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17B7A9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19AF7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96C66A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ABF8E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77972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EE445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C014D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AEC837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E7DA7F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A12F8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AA345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3A72B6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F38C59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000198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E01F5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1E470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96F6C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87504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20391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3A29B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85EA0D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14DA97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6AB45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942D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A1F8B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D04CD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C1FC5D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F4BF3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D59589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A91D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2DD0621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5109F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4C19B9EF" w14:textId="77777777" w:rsidTr="001A5E84">
        <w:tc>
          <w:tcPr>
            <w:tcW w:w="222" w:type="dxa"/>
            <w:shd w:val="clear" w:color="auto" w:fill="auto"/>
          </w:tcPr>
          <w:p w14:paraId="4BDFE66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95C03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6FC324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20E8D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D924CD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9B875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A2D76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2EBEB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7568D8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8140B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F9CE5A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2224F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F0B22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DF06D1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B97130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C0F7E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F38AE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23761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75109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50B37D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6A270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67C49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8ED52D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8F92E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0302A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C8A9C7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A221A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F0FC8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137A4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464C4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3E94E3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6B12B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BAA65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8B3A1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D40FF2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188E00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07E94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8D161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49673A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DFF0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5E75F2CF" w14:textId="77777777" w:rsidTr="001A5E84">
        <w:tc>
          <w:tcPr>
            <w:tcW w:w="222" w:type="dxa"/>
            <w:shd w:val="clear" w:color="auto" w:fill="auto"/>
          </w:tcPr>
          <w:p w14:paraId="11FEED7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E836A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84C73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DC0F4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43FA4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E45E1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8F96C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C31D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524C0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33C325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630BB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DC45CF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2F5DA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28950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EAF53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CCDB1D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A2D73A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CBABDF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17511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8F232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440DF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3D8D7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D160B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78EE7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60B00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D4E0AD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60264B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DFC54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A0498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B3188D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5CC22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90542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F8AEF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5DE58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3AEF5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FCB62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E4859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E64ED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2D6A9B1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CCA22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62003AA9" w14:textId="77777777" w:rsidTr="001A5E84">
        <w:tc>
          <w:tcPr>
            <w:tcW w:w="222" w:type="dxa"/>
            <w:shd w:val="clear" w:color="auto" w:fill="auto"/>
          </w:tcPr>
          <w:p w14:paraId="6DF0C90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5D564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CC4C7E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34B8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59849A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4E0BA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2278F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C87470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BD240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F1BDF6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5681D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BF952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CAE68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FA49D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6F0AEE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A71B06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68A126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F0B3F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33D2C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2A1F4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FFE610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CDCFD8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4F7999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9CBCC0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A5F461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411C65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F3B2F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260EE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1614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0FCF0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86BFA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73174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51B03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E17C7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D70458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7275E2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52B98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CA564D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10194C7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5964C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5EC6F227" w14:textId="77777777" w:rsidTr="001A5E84">
        <w:tc>
          <w:tcPr>
            <w:tcW w:w="222" w:type="dxa"/>
            <w:shd w:val="clear" w:color="auto" w:fill="auto"/>
          </w:tcPr>
          <w:p w14:paraId="3DD73F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AD31F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62268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6D989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83702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8729B2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B7F5E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F6054C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A0942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5FA74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4A1413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4F761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72BA3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5E594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29399F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87444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53D2E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CDCF3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39343C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9BF81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8A740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924EA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DFCD7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D9E03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7B683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5A9FD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3B3A1A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4D384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74762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CE65E4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BBEA5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1AD57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7B19D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9BBD2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B5404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702D2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881710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8D9BD5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1440D59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4E8EB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73FE928E" w14:textId="77777777" w:rsidTr="001A5E84">
        <w:tc>
          <w:tcPr>
            <w:tcW w:w="222" w:type="dxa"/>
            <w:shd w:val="clear" w:color="auto" w:fill="auto"/>
          </w:tcPr>
          <w:p w14:paraId="1144A7E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EAD5D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1A490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71A7E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423E1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F5448D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7BB26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778AB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12110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25403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1D812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6F19D9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36ECC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C26D9E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812DB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C34F9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D1681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9212B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8E5D03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37111C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C537D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FD41A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1CC5CC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0F8E6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D74FB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1A568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766F9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DA3683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E2E68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BB2478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6F876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AB119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CF12D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A12B07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A09012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7DFDE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832EF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AD603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2752124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94DD6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471BE901" w14:textId="77777777" w:rsidTr="001A5E84">
        <w:tc>
          <w:tcPr>
            <w:tcW w:w="222" w:type="dxa"/>
            <w:shd w:val="clear" w:color="auto" w:fill="auto"/>
          </w:tcPr>
          <w:p w14:paraId="08493F2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D07C46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06A77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5275F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853FE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F073D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9864B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5D362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F4007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DC29DD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2DF4F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1B292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06A85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73FB8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85244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CCFD5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82025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49E97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8DA2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9F7AB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733882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FA6F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89336B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A8034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293402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61094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1DA9C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07D30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D38486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3E777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7A57E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8B889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20502B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46273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5AF85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FF6048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C17E66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F030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08741D8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9D002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01D58932" w14:textId="77777777" w:rsidTr="001A5E84">
        <w:tc>
          <w:tcPr>
            <w:tcW w:w="222" w:type="dxa"/>
            <w:shd w:val="clear" w:color="auto" w:fill="auto"/>
          </w:tcPr>
          <w:p w14:paraId="14C6A97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460663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13D3A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F8F12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490E3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B1FBD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16332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B4474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21FB49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60662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3C3A8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9DAAF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B413C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66A70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22C88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773CF1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DC7C5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9B37C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B69D4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BCDFD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E54C7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DB47FE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9C6E2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C39C95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ED26C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F4A8E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00352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30477D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D76E01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80339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48022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6871A9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812C6F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68354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D15B6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DAB8FF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BF275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54ECF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461316E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62294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7D46420A" w14:textId="77777777" w:rsidTr="001A5E84">
        <w:tc>
          <w:tcPr>
            <w:tcW w:w="222" w:type="dxa"/>
            <w:shd w:val="clear" w:color="auto" w:fill="auto"/>
          </w:tcPr>
          <w:p w14:paraId="77FCE9D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A3395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CDCA35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73126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496C6E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5A381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264A2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F6BF4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315318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1AECD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FD3FF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C8C89C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8D777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C2D25F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153EE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1A1DA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F02FF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E6CD53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3CB1E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3823F6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C7A47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3FC624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535F3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77980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00FBAA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78736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F0355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3B65A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B6CA9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86314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1C924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25B8A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2A350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418DF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EFDB3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BA172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16761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BD9BD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5112DA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11145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5F3A90D0" w14:textId="77777777" w:rsidTr="001A5E84">
        <w:tc>
          <w:tcPr>
            <w:tcW w:w="222" w:type="dxa"/>
            <w:shd w:val="clear" w:color="auto" w:fill="auto"/>
          </w:tcPr>
          <w:p w14:paraId="0B60845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0C1466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B5FC7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A3130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1EF84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27566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2A26A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71A875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FC763A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4612D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4CDB6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88F10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937CC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25981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4933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3C35D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EB18D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246A0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04C01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4B51D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8F39C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A8B2F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E619C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789B2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7E5CEA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36F86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E43F5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5DCD3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97433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AFAC60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18C296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91E12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1B821B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F287A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4AFC8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C62EB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FA14D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FF56F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40B77B0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F676D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27753046" w14:textId="77777777" w:rsidTr="001A5E84">
        <w:tc>
          <w:tcPr>
            <w:tcW w:w="222" w:type="dxa"/>
            <w:shd w:val="clear" w:color="auto" w:fill="auto"/>
          </w:tcPr>
          <w:p w14:paraId="64D272E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88FAF2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3E9EA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C59CE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56D00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780C8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D85DC1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59C6B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28F1D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BD3522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04463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076D5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FACB5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B57CAE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0FFB4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269F5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BBA55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C2170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BFA320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5DD8C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352713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CED8F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65A72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4C9C0C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F5950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639F6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E765D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3BF6F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7E9BE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30BB6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920BE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6DF5A3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194936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BE86CD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A4C02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6BC9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1DCB4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50B465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0C966D9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1F823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5D42D167" w14:textId="77777777" w:rsidTr="001A5E84">
        <w:tc>
          <w:tcPr>
            <w:tcW w:w="222" w:type="dxa"/>
            <w:shd w:val="clear" w:color="auto" w:fill="auto"/>
          </w:tcPr>
          <w:p w14:paraId="55C9AF1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54E148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F75D0A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5D2D2E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3F1331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41F76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8BC588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9CD21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33914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59D02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931CD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6C6588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23FB0A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069B11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1BAB94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363E74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AABCDD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042BB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0DBBF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F093D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C64D09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A3D64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26020F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DD359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5CB80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0B849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EA24E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69613B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67F725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51DD5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A5A1A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3698D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91896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5026F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F33AE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26943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310F0F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F8749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559CB3C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AA59C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0B7735EA" w14:textId="77777777" w:rsidTr="001A5E84">
        <w:tc>
          <w:tcPr>
            <w:tcW w:w="222" w:type="dxa"/>
            <w:shd w:val="clear" w:color="auto" w:fill="auto"/>
          </w:tcPr>
          <w:p w14:paraId="6768398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474CDF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0E13E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1DA3D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7222CD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51E27F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F0FB7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ECB77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46130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5527D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E57E5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62C2AA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6DA6E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A8E26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0183B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280E6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ABE55D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F02F0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4957D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BCB33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334CF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C1BBA3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C3320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1625DC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B385A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1B885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4AA40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482CD3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07DE2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E214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3C0AC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B76DAD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B68D2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51CE3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C61AF1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A85B59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93D48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4CBF6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5B58423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F00ED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4C884857" w14:textId="77777777" w:rsidTr="001A5E84">
        <w:tc>
          <w:tcPr>
            <w:tcW w:w="222" w:type="dxa"/>
            <w:shd w:val="clear" w:color="auto" w:fill="auto"/>
          </w:tcPr>
          <w:p w14:paraId="775C0E9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1A9E7F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33DDE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6D46FC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ED04FF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897FB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96C41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ECB71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38AAF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C02EB9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14EC5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8BC132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236E26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988E9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DA221F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FE2A5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4AC3AF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5F791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B4386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E475D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8ADD8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C61651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6F6C5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9CD2D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50B47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28A5A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66EE5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D1C20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10CE17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631FC5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AAE10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87F60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F649A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736C3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C0B8C2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20D0FB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2074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23872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2005F7A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F9C85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6FC26ACD" w14:textId="77777777" w:rsidTr="001A5E84">
        <w:tc>
          <w:tcPr>
            <w:tcW w:w="222" w:type="dxa"/>
            <w:shd w:val="clear" w:color="auto" w:fill="auto"/>
          </w:tcPr>
          <w:p w14:paraId="234C000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5AAF9B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3BD3F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140E60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C4A4A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EE8BC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74AF0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6C5F3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88C89A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288D37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26086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1D0E6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BEDEC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759C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03139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213E0F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AB7F9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4B6FF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6125C8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7450C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4BC2E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7FEA6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4F97B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7CAA9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A92B9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FAE7D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9C4F8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A50CD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EAA9E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84472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DA9726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897138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D5767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62E8B3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9EE07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41542B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AE37E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A2B02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484D3E0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50AB2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2A28642E" w14:textId="77777777" w:rsidTr="001A5E84">
        <w:tc>
          <w:tcPr>
            <w:tcW w:w="222" w:type="dxa"/>
            <w:shd w:val="clear" w:color="auto" w:fill="auto"/>
          </w:tcPr>
          <w:p w14:paraId="10883BC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6AEEB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2554BD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4A0FC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D4D0FE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67048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B24939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3DFF2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73A24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25C02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C499F1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F69FA9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C06C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0F099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FEFF4B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8D05C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23543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62D9A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440E4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E42E8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DACE2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22D24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DEAE00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6A0BF9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E2B7E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7B7088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CE8EE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64C79A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EE2BCD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72D25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FCAF8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E65F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ED779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F110EE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C759F3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69DF0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9D74B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938FA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69FA1D0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398EC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31768E40" w14:textId="77777777" w:rsidTr="001A5E84">
        <w:tc>
          <w:tcPr>
            <w:tcW w:w="222" w:type="dxa"/>
            <w:shd w:val="clear" w:color="auto" w:fill="auto"/>
          </w:tcPr>
          <w:p w14:paraId="6A980F6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93C25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D92D72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5597D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FAED95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1D3B37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98E18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10D73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E1CB3B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284F4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B76F73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F5F1D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4A785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F6F81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9898C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82A890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D8816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6E82EE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45CCE8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6CE79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FE5D8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58038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8C1DF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D65A6D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BDEBA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06614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3CF95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A9F0A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B81549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96E14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64C172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21619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BAA256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693C0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2FC19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4218AE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DB893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22C5BD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7ACB7AE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B36D42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79657FB7" w14:textId="77777777" w:rsidTr="001A5E84">
        <w:tc>
          <w:tcPr>
            <w:tcW w:w="222" w:type="dxa"/>
            <w:shd w:val="clear" w:color="auto" w:fill="auto"/>
          </w:tcPr>
          <w:p w14:paraId="2C3C073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EE8EC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E7ECB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70F77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D2085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97AED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91BBD9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44D58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C11C3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26491A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353A9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159B2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EE386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F5BBD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6338C4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2997EF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A7ED1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40849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2C90B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CB99FB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8310F6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2835F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ABE9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028BA8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87776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8FD498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FB352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B3238D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BA46C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39F12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E502C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A7E96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B0EF5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DB239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1F228A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20EA11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46534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F4E06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27515F3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BF1A6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3EB99964" w14:textId="77777777" w:rsidTr="001A5E84">
        <w:tc>
          <w:tcPr>
            <w:tcW w:w="222" w:type="dxa"/>
            <w:shd w:val="clear" w:color="auto" w:fill="auto"/>
          </w:tcPr>
          <w:p w14:paraId="45E191A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9CBAF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CBD314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119512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4C355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DA820F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605074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F447E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B77CD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E060F4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852D4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25BFE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3FB79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73F2F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3C4A3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F7F61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A8056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E50E3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5F829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20B0B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A27631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11860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4FB3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A52F9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20108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2695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436CB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8AF121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567D4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4112D7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090C5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2A1EC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EA5C6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E6CAA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F979F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C8673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2BD60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BEEE3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6EC475E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1EB662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594B2276" w14:textId="77777777" w:rsidTr="001A5E84">
        <w:tc>
          <w:tcPr>
            <w:tcW w:w="222" w:type="dxa"/>
            <w:shd w:val="clear" w:color="auto" w:fill="auto"/>
          </w:tcPr>
          <w:p w14:paraId="713E5AE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32755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CD26A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B50EBE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75C75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6E369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30353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2763EF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5A8E9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61C9F7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1EF1C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2D11D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D123CB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AF76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60B27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DAB1CD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87DC13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6935E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4625E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29DFB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7881F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B1EBEB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865D9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C1937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3442B9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49A33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06460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B9290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66B0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80A92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2E517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C6524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84F022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133B6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DAF46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DFC5C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3B418E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2BF7B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04CAD7E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4C8E02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018BD0E0" w14:textId="77777777" w:rsidTr="001A5E84">
        <w:tc>
          <w:tcPr>
            <w:tcW w:w="222" w:type="dxa"/>
            <w:shd w:val="clear" w:color="auto" w:fill="auto"/>
          </w:tcPr>
          <w:p w14:paraId="3275E60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0585B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E8612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E4DA2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911B9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DBAC5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06F92E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64313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C1D24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AC642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8A0F4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A78964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29A49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9B1DD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8D5F41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300F3F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69CF32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28C22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CAD721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FDC1A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FA13F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DC690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3B544C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1B371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B1E4AA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4237AF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31C88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E59DC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3E1EB5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D0EA74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34F30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85BA33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9148C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A0CA6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182F89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88754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08014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C24F9F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1978E3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38BBD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383E6D7B" w14:textId="77777777" w:rsidTr="001A5E84">
        <w:tc>
          <w:tcPr>
            <w:tcW w:w="222" w:type="dxa"/>
            <w:shd w:val="clear" w:color="auto" w:fill="auto"/>
          </w:tcPr>
          <w:p w14:paraId="6BD8CEB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7ECB7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50BE8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2AAAF6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917617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102559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19B43E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C889C8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EAD0C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58FA7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8CED8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817FD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12BB4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FA7F1B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8F06EE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DBEFC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289BCC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1B9C7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4F803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F5994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067C4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DAAC2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F0C01E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B1E6A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EAE93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02AF1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02D3D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186204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190DB3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37D41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1D0EFF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791CC1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F504D0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A7E3E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DDFC8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C2D1C4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9A1F4C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3775C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6BAEB2E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8113C2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67F20785" w14:textId="77777777" w:rsidTr="001A5E84">
        <w:tc>
          <w:tcPr>
            <w:tcW w:w="222" w:type="dxa"/>
            <w:shd w:val="clear" w:color="auto" w:fill="auto"/>
          </w:tcPr>
          <w:p w14:paraId="4DFAC71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8B3F10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A3189A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7BBBA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ADA5DD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4EE43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96B78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0C695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7316B7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DF4BE0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12AC77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1321D2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96537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0CC95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94983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9F999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D4377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614CA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8C6ED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94F5C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A475F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4DFC1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CDC2B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B3F31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382C3D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A0690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E8E09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FC040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3342D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989BF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A3DC0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83C99B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E2AD0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1560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230E3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CE57BB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C91C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55BF3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5494C35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15F8A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41AFA17D" w14:textId="77777777" w:rsidTr="001A5E84">
        <w:tc>
          <w:tcPr>
            <w:tcW w:w="222" w:type="dxa"/>
            <w:shd w:val="clear" w:color="auto" w:fill="auto"/>
          </w:tcPr>
          <w:p w14:paraId="4B17712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D5BC3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466D38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CE6C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24CDF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FDDB9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DEE4E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A0188E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EEDFB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092D7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2150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1CC8E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552EC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F0336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EFD4C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FC377B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D5818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D5DE4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BDD86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24F7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363B3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E8B770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62995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CA18F3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D0057C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34074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408A33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6A15E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D6025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23FCB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A325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E215E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F6F5BE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25284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86D53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AEFD1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2F5DB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2A84D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2F377D7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D4B84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03558A4C" w14:textId="77777777" w:rsidTr="001A5E84">
        <w:tc>
          <w:tcPr>
            <w:tcW w:w="222" w:type="dxa"/>
            <w:shd w:val="clear" w:color="auto" w:fill="auto"/>
          </w:tcPr>
          <w:p w14:paraId="09D31CB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0260D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4909D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0A733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9F3D39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A098D7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B84015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353A6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F0E77A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1133A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3F6B24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A2150B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B23366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EBF6C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767CC0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40BBD5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6B189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49BCB0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C8816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219B05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8F354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FCA53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59F09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6F95A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1CC84A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0AC15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A8981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DFF85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46BB6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8F64A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2157AD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D17577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383284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AD008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CFA725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F00728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359A0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663C0B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2BE5C83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3F7AC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33C1410C" w14:textId="77777777" w:rsidTr="001A5E84">
        <w:tc>
          <w:tcPr>
            <w:tcW w:w="222" w:type="dxa"/>
            <w:shd w:val="clear" w:color="auto" w:fill="auto"/>
          </w:tcPr>
          <w:p w14:paraId="03A737F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11AB49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88F68C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B3D5F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25252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0E0AC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FC0391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C5A845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94C44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13B494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775FC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A1D1C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F95E2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B9E44C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C2661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D305E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F96337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41B0E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32B6E3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4313DC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1CE4A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7D765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32025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890542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3F9AE9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AACC5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6CF89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89CFC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BF43EF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41F418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217E5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F855C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2FE7C8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7FCB98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65A85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F7CB9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4A9D3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17D879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07C7927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49795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4C25605C" w14:textId="77777777" w:rsidTr="001A5E84">
        <w:tc>
          <w:tcPr>
            <w:tcW w:w="222" w:type="dxa"/>
            <w:shd w:val="clear" w:color="auto" w:fill="auto"/>
          </w:tcPr>
          <w:p w14:paraId="17E92A8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1217B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25E0E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3150E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2F8E7E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E6A30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08156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92A31E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2C8BC0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E1A42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063E0B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B1785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D629EF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7918C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B8B38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CD34E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74B9A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03D74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665F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69133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12637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17FBC3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63F2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4DA52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AC57A9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4FDFB1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97107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45EFD3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B25275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62C7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8BD78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AD957E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0EE3C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46456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E16C1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DFC88F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C1E768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B6890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10B4169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D4073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59CADE32" w14:textId="77777777" w:rsidTr="001A5E84">
        <w:tc>
          <w:tcPr>
            <w:tcW w:w="222" w:type="dxa"/>
            <w:shd w:val="clear" w:color="auto" w:fill="auto"/>
          </w:tcPr>
          <w:p w14:paraId="50EE76A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4B88B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7C995D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B8681D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30176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FEC5D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DF80FB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7F8DB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6C5BB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07DBE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8B943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DC0F7E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F2A25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4BE75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3F78DF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B0DF29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120EEC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7583F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555B2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F95B43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306B4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90DBA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146C9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3ABBE9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BA561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8621B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DC7AC5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2B570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B778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E9953A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2A121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05DF7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459C40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C1E91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17887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DA51A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37A93F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8C061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26D338A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031991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67270985" w14:textId="77777777" w:rsidTr="001A5E84">
        <w:tc>
          <w:tcPr>
            <w:tcW w:w="222" w:type="dxa"/>
            <w:shd w:val="clear" w:color="auto" w:fill="auto"/>
          </w:tcPr>
          <w:p w14:paraId="56BB120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AEBB8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5C297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AF9FC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90B40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57A01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3A5CF6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12609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11116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8D4351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067DF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1A495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F7B55E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9B88E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EE128F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EE6EF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C23D9A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6612F3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5DF5A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4A5CDE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D7EBD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18016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EA87E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6C9D5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2DD9BB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AAC848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650F8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B126C4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CD0309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9E4DA0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8E5D1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F9748C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CFBDF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1B7144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92C5E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4C0343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CA1273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6AF42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B2631D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353210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5F9D3255" w14:textId="77777777" w:rsidTr="001A5E84">
        <w:tc>
          <w:tcPr>
            <w:tcW w:w="222" w:type="dxa"/>
            <w:shd w:val="clear" w:color="auto" w:fill="auto"/>
          </w:tcPr>
          <w:p w14:paraId="5FA5167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5AF92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15B3B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9C968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D47761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8AEB8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79C42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67C60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32569C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D58436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E1E71C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100A5D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E6A67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B8DAF2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8619C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98C01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0EEEE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F0E47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7AB34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3CA52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98946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581CE9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FE05AD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D09C2F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A898E4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23AF4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090CB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438B5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96AE4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5A808D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69264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ED845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8FA2F8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FE43E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7FEA6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506A6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0FBED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19705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60F857F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541B0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306C489F" w14:textId="77777777" w:rsidTr="001A5E84">
        <w:tc>
          <w:tcPr>
            <w:tcW w:w="222" w:type="dxa"/>
            <w:shd w:val="clear" w:color="auto" w:fill="auto"/>
          </w:tcPr>
          <w:p w14:paraId="2CA0C4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E9DDE0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5C63D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870695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85BD8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C4506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4DB5B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412B1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1DC8C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AC241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F1E0E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E4E91A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369E4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6368E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BD497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5B7BC8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4C9967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49EF96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1D29C8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CC35D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3A85E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2F9EA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DE5B8D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F00F7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48DB3B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B33BCB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ADB4E0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4E7B4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FDC26D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CBBE7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257589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ED6B0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E2F8F7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19E6F6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240F8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075148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A1280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F897C1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686A7F9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AE43C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07CCAA37" w14:textId="77777777" w:rsidTr="001A5E84">
        <w:tc>
          <w:tcPr>
            <w:tcW w:w="222" w:type="dxa"/>
            <w:shd w:val="clear" w:color="auto" w:fill="auto"/>
          </w:tcPr>
          <w:p w14:paraId="452ACF3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5CF19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ADCC1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7B165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16251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998958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AD372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29CE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3E6BD7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FF2C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959877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AF40A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4FADF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D0D2A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2D9A1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17E767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945EC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605733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225DF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7BF48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5F7A3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AE04DC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155F5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F6F9A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DD430D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638D4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630252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00E17C4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7B2A8C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0277D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5BC7C3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AF67FF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98A1E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3877C4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B7581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7BBD30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B9ACD6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CC7459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3C62CF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B6E71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5D8A622B" w14:textId="77777777" w:rsidTr="001A5E84">
        <w:tc>
          <w:tcPr>
            <w:tcW w:w="222" w:type="dxa"/>
            <w:shd w:val="clear" w:color="auto" w:fill="auto"/>
          </w:tcPr>
          <w:p w14:paraId="51AAA45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A6EBB4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1446D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EDDBE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1AF3A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03393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0B6FF7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7738E8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3005D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85D14D8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F5997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A0CE21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49615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29400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E89D6B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FFB8B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5F580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5C183F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BF0C97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6DA43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4083A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206882F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A364F7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A65352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7B5798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031D42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A864D30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D4BE69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3DA9CA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4B986EB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C79B8B1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4AF378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F28FCA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482E629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CC4B26C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0FDC476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2669393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38246D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08DA4D85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9DC8FEE" w14:textId="77777777" w:rsidR="00355C42" w:rsidRPr="004A44E2" w:rsidRDefault="00355C42" w:rsidP="001A5E84">
            <w:pPr>
              <w:widowControl w:val="0"/>
              <w:spacing w:line="216" w:lineRule="auto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66BE0CEF" w14:textId="77777777" w:rsidTr="001A5E84">
        <w:tc>
          <w:tcPr>
            <w:tcW w:w="222" w:type="dxa"/>
            <w:shd w:val="clear" w:color="auto" w:fill="auto"/>
          </w:tcPr>
          <w:p w14:paraId="20E4FB1E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826C2B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57C5EED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F527181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8D93FAD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16C9336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583D69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38A0DE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0800F35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D444AF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5BE502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56D6C18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D8C3FC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E390A2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C307AE1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AE6F662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986F5FB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9752A2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49F062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897D025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18EEB1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89A835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06E408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D66CB2A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B8CF64D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9D1E553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4579D03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2F393C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EB36EAA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4A94E9E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E39DB96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CAA01AE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10F312C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DE5154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1E2F687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B18925A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8B36375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4FB5465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68E19F2D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2A45E2F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</w:tr>
      <w:tr w:rsidR="00355C42" w:rsidRPr="004A44E2" w14:paraId="630E2CEB" w14:textId="77777777" w:rsidTr="001A5E84">
        <w:tc>
          <w:tcPr>
            <w:tcW w:w="222" w:type="dxa"/>
            <w:shd w:val="clear" w:color="auto" w:fill="auto"/>
          </w:tcPr>
          <w:p w14:paraId="24032131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71D0BA6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054B7A6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D1614B3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324F61E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C027D58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68F6566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631CF07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FDFF245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D5E19C9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0FE9E4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38CC0AB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9C84F3D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94BF63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97F05EB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12D0C1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1DF416C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CDDA6BF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E52D769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B1EB1D0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39823CC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EA21B87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C0702C0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4017192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66E9E25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2CB5BC72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30B346F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FE76A0D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BDC6BDC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222A991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36D006EE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A697A0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4313B3AF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65E12341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091256EC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1F9D5B33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2C08798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5F1ECAC7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36" w:type="dxa"/>
            <w:shd w:val="clear" w:color="auto" w:fill="auto"/>
          </w:tcPr>
          <w:p w14:paraId="3B56182C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tcW w:w="222" w:type="dxa"/>
            <w:shd w:val="clear" w:color="auto" w:fill="auto"/>
          </w:tcPr>
          <w:p w14:paraId="70EA2EB1" w14:textId="77777777" w:rsidR="00355C42" w:rsidRPr="004A44E2" w:rsidRDefault="00355C42" w:rsidP="001A5E84">
            <w:pPr>
              <w:widowControl w:val="0"/>
              <w:spacing w:line="216" w:lineRule="auto"/>
              <w:jc w:val="center"/>
              <w:rPr>
                <w:rFonts w:ascii="Times New Roman" w:hAnsi="Times New Roman"/>
                <w:sz w:val="20"/>
              </w:rPr>
            </w:pPr>
          </w:p>
        </w:tc>
      </w:tr>
    </w:tbl>
    <w:p w14:paraId="31DE0D83" w14:textId="77777777" w:rsidR="00AE52B2" w:rsidRPr="004A44E2" w:rsidRDefault="00AE52B2" w:rsidP="00355C42">
      <w:pPr>
        <w:widowControl w:val="0"/>
        <w:spacing w:line="216" w:lineRule="auto"/>
        <w:jc w:val="center"/>
        <w:rPr>
          <w:rFonts w:ascii="Times New Roman" w:hAnsi="Times New Roman"/>
          <w:sz w:val="20"/>
        </w:rPr>
      </w:pPr>
    </w:p>
    <w:sectPr w:rsidR="00AE52B2" w:rsidRPr="004A44E2" w:rsidSect="00355C42">
      <w:headerReference w:type="default" r:id="rId7"/>
      <w:footerReference w:type="even" r:id="rId8"/>
      <w:headerReference w:type="first" r:id="rId9"/>
      <w:type w:val="continuous"/>
      <w:pgSz w:w="12240" w:h="15840" w:code="1"/>
      <w:pgMar w:top="720" w:right="1080" w:bottom="720" w:left="2160" w:header="720" w:footer="720" w:gutter="0"/>
      <w:cols w:space="720"/>
      <w:titlePg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21F68" w14:textId="77777777" w:rsidR="00F508A0" w:rsidRDefault="00F508A0">
      <w:r>
        <w:separator/>
      </w:r>
    </w:p>
  </w:endnote>
  <w:endnote w:type="continuationSeparator" w:id="0">
    <w:p w14:paraId="45053BDA" w14:textId="77777777" w:rsidR="00F508A0" w:rsidRDefault="00F508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timum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C9C28" w14:textId="77777777" w:rsidR="009F264F" w:rsidRDefault="009F264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0</w:t>
    </w:r>
    <w:r>
      <w:rPr>
        <w:rStyle w:val="PageNumber"/>
      </w:rPr>
      <w:fldChar w:fldCharType="end"/>
    </w:r>
  </w:p>
  <w:p w14:paraId="153F7F47" w14:textId="77777777" w:rsidR="009F264F" w:rsidRDefault="009F26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6E345" w14:textId="77777777" w:rsidR="00F508A0" w:rsidRDefault="00F508A0">
      <w:r>
        <w:separator/>
      </w:r>
    </w:p>
  </w:footnote>
  <w:footnote w:type="continuationSeparator" w:id="0">
    <w:p w14:paraId="54DB2C26" w14:textId="77777777" w:rsidR="00F508A0" w:rsidRDefault="00F508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A73D5" w14:textId="77777777" w:rsidR="009F264F" w:rsidRPr="00B957A9" w:rsidRDefault="00AE52B2">
    <w:pPr>
      <w:pStyle w:val="Header"/>
      <w:rPr>
        <w:rFonts w:ascii="Calibri" w:hAnsi="Calibri"/>
        <w:i/>
        <w:iCs/>
      </w:rPr>
    </w:pPr>
    <w:r>
      <w:rPr>
        <w:noProof/>
      </w:rPr>
      <w:t xml:space="preserve"> </w:t>
    </w:r>
    <w:r w:rsidR="00910721">
      <w:rPr>
        <w:noProof/>
      </w:rPr>
      <w:t xml:space="preserve">Extra credit </w:t>
    </w:r>
    <w:r w:rsidR="00355C42">
      <w:rPr>
        <w:noProof/>
      </w:rPr>
      <w:t>–</w:t>
    </w:r>
    <w:r w:rsidR="00910721">
      <w:rPr>
        <w:noProof/>
      </w:rPr>
      <w:t xml:space="preserve"> EVA</w:t>
    </w:r>
    <w:r w:rsidR="00355C42">
      <w:rPr>
        <w:noProof/>
      </w:rPr>
      <w:t xml:space="preserve"> part E</w:t>
    </w:r>
  </w:p>
  <w:p w14:paraId="296AAC37" w14:textId="4BAE5875" w:rsidR="009F264F" w:rsidRDefault="00861D3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0" wp14:anchorId="0ACDB802" wp14:editId="4C289379">
              <wp:simplePos x="0" y="0"/>
              <wp:positionH relativeFrom="margin">
                <wp:posOffset>-9525</wp:posOffset>
              </wp:positionH>
              <wp:positionV relativeFrom="line">
                <wp:posOffset>29845</wp:posOffset>
              </wp:positionV>
              <wp:extent cx="6422390" cy="0"/>
              <wp:effectExtent l="9525" t="10795" r="16510" b="17780"/>
              <wp:wrapNone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2239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41A9D9" id="Line 2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line;mso-width-percent:0;mso-height-percent:0;mso-width-relative:page;mso-height-relative:page" from="-.75pt,2.35pt" to="504.9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" o:allowoverlap="f" strokeweight="2.25pt">
              <w10:wrap anchorx="margin" anchory="lin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A7DE6" w14:textId="0D4D9DDB" w:rsidR="009F264F" w:rsidRPr="00B957A9" w:rsidRDefault="00861D32" w:rsidP="00101E3B">
    <w:pPr>
      <w:ind w:left="4320"/>
      <w:jc w:val="right"/>
      <w:rPr>
        <w:rFonts w:ascii="Candara" w:hAnsi="Candara"/>
        <w:b/>
        <w:bCs/>
        <w:i/>
        <w:iCs/>
        <w:sz w:val="32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1118E684" wp14:editId="5DAB3CF0">
          <wp:simplePos x="0" y="0"/>
          <wp:positionH relativeFrom="column">
            <wp:posOffset>-333375</wp:posOffset>
          </wp:positionH>
          <wp:positionV relativeFrom="paragraph">
            <wp:posOffset>-57150</wp:posOffset>
          </wp:positionV>
          <wp:extent cx="2700655" cy="951230"/>
          <wp:effectExtent l="0" t="0" r="0" b="0"/>
          <wp:wrapNone/>
          <wp:docPr id="3" name="Picture 4" descr="iSchoolLogoPictur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SchoolLogoPicture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00655" cy="951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F264F">
      <w:rPr>
        <w:rFonts w:ascii="Candara" w:hAnsi="Candara"/>
        <w:b/>
        <w:bCs/>
        <w:i/>
        <w:iCs/>
        <w:sz w:val="32"/>
      </w:rPr>
      <w:t>IST</w:t>
    </w:r>
    <w:r w:rsidR="004A44E2">
      <w:rPr>
        <w:rFonts w:ascii="Candara" w:hAnsi="Candara"/>
        <w:b/>
        <w:bCs/>
        <w:i/>
        <w:iCs/>
        <w:sz w:val="32"/>
      </w:rPr>
      <w:t>6</w:t>
    </w:r>
    <w:r w:rsidR="009F264F">
      <w:rPr>
        <w:rFonts w:ascii="Candara" w:hAnsi="Candara"/>
        <w:b/>
        <w:bCs/>
        <w:i/>
        <w:iCs/>
        <w:sz w:val="32"/>
      </w:rPr>
      <w:t>45</w:t>
    </w:r>
    <w:r w:rsidR="009F264F" w:rsidRPr="00B957A9">
      <w:rPr>
        <w:rFonts w:ascii="Candara" w:hAnsi="Candara"/>
        <w:b/>
        <w:bCs/>
        <w:i/>
        <w:iCs/>
        <w:sz w:val="32"/>
      </w:rPr>
      <w:t xml:space="preserve">  MANAGING</w:t>
    </w:r>
  </w:p>
  <w:p w14:paraId="0DDCBBAC" w14:textId="77777777" w:rsidR="009F264F" w:rsidRDefault="009F264F" w:rsidP="00101E3B">
    <w:pPr>
      <w:ind w:left="90"/>
      <w:jc w:val="right"/>
      <w:rPr>
        <w:rFonts w:ascii="Candara" w:hAnsi="Candara"/>
        <w:b/>
        <w:bCs/>
        <w:i/>
        <w:iCs/>
        <w:sz w:val="32"/>
      </w:rPr>
    </w:pPr>
    <w:r w:rsidRPr="00B957A9">
      <w:rPr>
        <w:rFonts w:ascii="Candara" w:hAnsi="Candara"/>
        <w:b/>
        <w:bCs/>
        <w:i/>
        <w:iCs/>
        <w:sz w:val="32"/>
      </w:rPr>
      <w:t xml:space="preserve"> INFORMATION SYSTEMS PROJECTS</w:t>
    </w:r>
  </w:p>
  <w:p w14:paraId="6818642A" w14:textId="77777777" w:rsidR="000348EE" w:rsidRPr="00B957A9" w:rsidRDefault="000348EE" w:rsidP="00101E3B">
    <w:pPr>
      <w:ind w:left="90"/>
      <w:jc w:val="right"/>
      <w:rPr>
        <w:rFonts w:ascii="Candara" w:hAnsi="Candara"/>
        <w:b/>
        <w:bCs/>
        <w:i/>
        <w:iCs/>
        <w:sz w:val="32"/>
      </w:rPr>
    </w:pPr>
    <w:r>
      <w:rPr>
        <w:rFonts w:ascii="Candara" w:hAnsi="Candara"/>
        <w:b/>
        <w:bCs/>
        <w:i/>
        <w:iCs/>
        <w:sz w:val="32"/>
      </w:rPr>
      <w:t>Extra Credit  – Earned Value Analysis</w:t>
    </w:r>
  </w:p>
  <w:p w14:paraId="0AC77F52" w14:textId="77777777" w:rsidR="009F264F" w:rsidRPr="00B957A9" w:rsidRDefault="009F264F" w:rsidP="00CD73EC">
    <w:pPr>
      <w:ind w:left="4320"/>
      <w:jc w:val="center"/>
      <w:rPr>
        <w:rFonts w:ascii="Candara" w:hAnsi="Candara"/>
        <w:b/>
        <w:bCs/>
        <w:i/>
        <w:iCs/>
        <w:sz w:val="32"/>
      </w:rPr>
    </w:pPr>
    <w:r>
      <w:rPr>
        <w:rFonts w:ascii="Candara" w:hAnsi="Candara"/>
        <w:b/>
        <w:bCs/>
        <w:i/>
        <w:iCs/>
        <w:sz w:val="32"/>
      </w:rPr>
      <w:t xml:space="preserve">  </w:t>
    </w:r>
    <w:r>
      <w:rPr>
        <w:rFonts w:ascii="Candara" w:hAnsi="Candara"/>
        <w:b/>
        <w:bCs/>
        <w:i/>
        <w:iCs/>
        <w:sz w:val="32"/>
      </w:rPr>
      <w:tab/>
    </w:r>
    <w:r>
      <w:rPr>
        <w:rFonts w:ascii="Candara" w:hAnsi="Candara"/>
        <w:b/>
        <w:bCs/>
        <w:i/>
        <w:iCs/>
        <w:sz w:val="32"/>
      </w:rPr>
      <w:tab/>
    </w:r>
    <w:r>
      <w:rPr>
        <w:rFonts w:ascii="Candara" w:hAnsi="Candara"/>
        <w:b/>
        <w:bCs/>
        <w:i/>
        <w:iCs/>
        <w:sz w:val="32"/>
      </w:rPr>
      <w:tab/>
    </w:r>
    <w:r>
      <w:rPr>
        <w:rFonts w:ascii="Candara" w:hAnsi="Candara"/>
        <w:b/>
        <w:bCs/>
        <w:i/>
        <w:iCs/>
        <w:sz w:val="32"/>
      </w:rPr>
      <w:tab/>
    </w:r>
    <w:r>
      <w:rPr>
        <w:rFonts w:ascii="Candara" w:hAnsi="Candara"/>
        <w:b/>
        <w:bCs/>
        <w:i/>
        <w:iCs/>
        <w:sz w:val="32"/>
      </w:rPr>
      <w:tab/>
    </w:r>
    <w:r>
      <w:rPr>
        <w:rFonts w:ascii="Candara" w:hAnsi="Candara"/>
        <w:b/>
        <w:bCs/>
        <w:i/>
        <w:iCs/>
        <w:sz w:val="32"/>
      </w:rPr>
      <w:tab/>
    </w:r>
    <w:r w:rsidR="00AE52B2">
      <w:rPr>
        <w:rFonts w:ascii="Candara" w:hAnsi="Candara"/>
        <w:b/>
        <w:bCs/>
        <w:i/>
        <w:iCs/>
        <w:sz w:val="32"/>
      </w:rPr>
      <w:t xml:space="preserve"> </w:t>
    </w:r>
  </w:p>
  <w:p w14:paraId="226C1B06" w14:textId="77777777" w:rsidR="009F264F" w:rsidRDefault="009F264F" w:rsidP="00101E3B">
    <w:pPr>
      <w:widowControl w:val="0"/>
      <w:spacing w:line="216" w:lineRule="auto"/>
      <w:jc w:val="right"/>
      <w:rPr>
        <w:rFonts w:ascii="Candara" w:hAnsi="Candara"/>
        <w:b/>
        <w:bCs/>
        <w:i/>
        <w:iCs/>
        <w:sz w:val="44"/>
      </w:rPr>
    </w:pPr>
    <w:r>
      <w:rPr>
        <w:rFonts w:ascii="Candara" w:hAnsi="Candara"/>
        <w:b/>
        <w:bCs/>
        <w:i/>
        <w:iCs/>
        <w:sz w:val="44"/>
      </w:rPr>
      <w:t xml:space="preserve"> </w:t>
    </w:r>
  </w:p>
  <w:p w14:paraId="28556B6E" w14:textId="77777777" w:rsidR="009F264F" w:rsidRDefault="00FA1D1F" w:rsidP="00FA1D1F">
    <w:pPr>
      <w:widowControl w:val="0"/>
      <w:spacing w:line="216" w:lineRule="auto"/>
      <w:rPr>
        <w:rFonts w:ascii="Candara" w:hAnsi="Candara"/>
        <w:b/>
        <w:bCs/>
        <w:i/>
        <w:iCs/>
        <w:sz w:val="44"/>
      </w:rPr>
    </w:pPr>
    <w:r>
      <w:rPr>
        <w:rFonts w:ascii="Candara" w:hAnsi="Candara"/>
        <w:b/>
        <w:bCs/>
        <w:i/>
        <w:iCs/>
        <w:sz w:val="44"/>
      </w:rPr>
      <w:t xml:space="preserve">                                                                               </w:t>
    </w:r>
    <w:r w:rsidR="009F264F">
      <w:rPr>
        <w:rFonts w:ascii="Candara" w:hAnsi="Candara"/>
        <w:b/>
        <w:bCs/>
        <w:i/>
        <w:iCs/>
        <w:sz w:val="44"/>
      </w:rPr>
      <w:t>Week</w:t>
    </w:r>
    <w:r>
      <w:rPr>
        <w:rFonts w:ascii="Candara" w:hAnsi="Candara"/>
        <w:b/>
        <w:bCs/>
        <w:i/>
        <w:iCs/>
        <w:sz w:val="44"/>
      </w:rPr>
      <w:t xml:space="preserve"> 14</w:t>
    </w:r>
    <w:r w:rsidR="009F264F">
      <w:rPr>
        <w:rFonts w:ascii="Candara" w:hAnsi="Candara"/>
        <w:b/>
        <w:bCs/>
        <w:i/>
        <w:iCs/>
        <w:sz w:val="44"/>
      </w:rPr>
      <w:t xml:space="preserve">    </w:t>
    </w:r>
  </w:p>
  <w:p w14:paraId="700721EA" w14:textId="77777777" w:rsidR="009F264F" w:rsidRPr="00B957A9" w:rsidRDefault="009F264F" w:rsidP="00926AB0">
    <w:pPr>
      <w:widowControl w:val="0"/>
      <w:spacing w:line="216" w:lineRule="auto"/>
      <w:rPr>
        <w:rFonts w:ascii="Candara" w:hAnsi="Candara"/>
        <w:b/>
        <w:bCs/>
        <w:i/>
        <w:iCs/>
        <w:sz w:val="32"/>
      </w:rPr>
    </w:pPr>
    <w:r>
      <w:rPr>
        <w:rFonts w:ascii="Candara" w:hAnsi="Candara"/>
        <w:b/>
        <w:bCs/>
        <w:i/>
        <w:iCs/>
        <w:sz w:val="44"/>
        <w:szCs w:val="44"/>
      </w:rPr>
      <w:t xml:space="preserve"> </w:t>
    </w:r>
    <w:r w:rsidR="00713DC5">
      <w:rPr>
        <w:rFonts w:ascii="Candara" w:hAnsi="Candara"/>
        <w:b/>
        <w:bCs/>
        <w:i/>
        <w:iCs/>
        <w:sz w:val="44"/>
        <w:szCs w:val="44"/>
      </w:rPr>
      <w:t xml:space="preserve">NAME: </w:t>
    </w:r>
  </w:p>
  <w:p w14:paraId="5CAD0EBC" w14:textId="591F2BC1" w:rsidR="009F264F" w:rsidRPr="00B957A9" w:rsidRDefault="00861D32">
    <w:pPr>
      <w:pStyle w:val="Header"/>
      <w:rPr>
        <w:rFonts w:ascii="Calibri" w:hAnsi="Calibri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3501BDE" wp14:editId="607A9125">
              <wp:simplePos x="0" y="0"/>
              <wp:positionH relativeFrom="margin">
                <wp:posOffset>-19050</wp:posOffset>
              </wp:positionH>
              <wp:positionV relativeFrom="margin">
                <wp:posOffset>-87630</wp:posOffset>
              </wp:positionV>
              <wp:extent cx="6419850" cy="0"/>
              <wp:effectExtent l="19050" t="17145" r="19050" b="11430"/>
              <wp:wrapNone/>
              <wp:docPr id="1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19850" cy="0"/>
                      </a:xfrm>
                      <a:prstGeom prst="line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8BCBC5" id="Line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" from="-1.5pt,-6.9pt" to="7in,-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" strokeweight="2.5pt">
              <w10:wrap anchorx="margin" anchory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C60AF"/>
    <w:multiLevelType w:val="hybridMultilevel"/>
    <w:tmpl w:val="AD88AA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02603"/>
    <w:multiLevelType w:val="hybridMultilevel"/>
    <w:tmpl w:val="E232283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8C3164"/>
    <w:multiLevelType w:val="hybridMultilevel"/>
    <w:tmpl w:val="11543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B64083"/>
    <w:multiLevelType w:val="hybridMultilevel"/>
    <w:tmpl w:val="2B78EE2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EA25D27"/>
    <w:multiLevelType w:val="multilevel"/>
    <w:tmpl w:val="10980C46"/>
    <w:lvl w:ilvl="0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2160"/>
        </w:tabs>
        <w:ind w:left="180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520"/>
      </w:pPr>
      <w:rPr>
        <w:rFonts w:cs="Times New Roman"/>
      </w:rPr>
    </w:lvl>
    <w:lvl w:ilvl="3">
      <w:start w:val="1"/>
      <w:numFmt w:val="lowerLetter"/>
      <w:lvlText w:val="%4)"/>
      <w:lvlJc w:val="left"/>
      <w:pPr>
        <w:tabs>
          <w:tab w:val="num" w:pos="3600"/>
        </w:tabs>
        <w:ind w:left="324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4320"/>
        </w:tabs>
        <w:ind w:left="3960"/>
      </w:pPr>
      <w:rPr>
        <w:rFonts w:cs="Times New Roman"/>
      </w:rPr>
    </w:lvl>
    <w:lvl w:ilvl="5">
      <w:start w:val="1"/>
      <w:numFmt w:val="lowerLetter"/>
      <w:lvlText w:val="(%6)"/>
      <w:lvlJc w:val="left"/>
      <w:pPr>
        <w:tabs>
          <w:tab w:val="num" w:pos="5040"/>
        </w:tabs>
        <w:ind w:left="4680"/>
      </w:pPr>
      <w:rPr>
        <w:rFonts w:cs="Times New Roman"/>
      </w:rPr>
    </w:lvl>
    <w:lvl w:ilvl="6">
      <w:start w:val="1"/>
      <w:numFmt w:val="lowerRoman"/>
      <w:lvlText w:val="(%7)"/>
      <w:lvlJc w:val="left"/>
      <w:pPr>
        <w:tabs>
          <w:tab w:val="num" w:pos="5760"/>
        </w:tabs>
        <w:ind w:left="5400"/>
      </w:pPr>
      <w:rPr>
        <w:rFonts w:cs="Times New Roman"/>
      </w:rPr>
    </w:lvl>
    <w:lvl w:ilvl="7">
      <w:start w:val="1"/>
      <w:numFmt w:val="lowerLetter"/>
      <w:lvlText w:val="(%8)"/>
      <w:lvlJc w:val="left"/>
      <w:pPr>
        <w:tabs>
          <w:tab w:val="num" w:pos="6480"/>
        </w:tabs>
        <w:ind w:left="6120"/>
      </w:pPr>
      <w:rPr>
        <w:rFonts w:cs="Times New Roman"/>
      </w:rPr>
    </w:lvl>
    <w:lvl w:ilvl="8">
      <w:start w:val="1"/>
      <w:numFmt w:val="lowerRoman"/>
      <w:lvlText w:val="(%9)"/>
      <w:lvlJc w:val="left"/>
      <w:pPr>
        <w:tabs>
          <w:tab w:val="num" w:pos="7200"/>
        </w:tabs>
        <w:ind w:left="6840"/>
      </w:pPr>
      <w:rPr>
        <w:rFonts w:cs="Times New Roman"/>
      </w:rPr>
    </w:lvl>
  </w:abstractNum>
  <w:abstractNum w:abstractNumId="5" w15:restartNumberingAfterBreak="0">
    <w:nsid w:val="1F5961CB"/>
    <w:multiLevelType w:val="hybridMultilevel"/>
    <w:tmpl w:val="EA86D7C6"/>
    <w:lvl w:ilvl="0" w:tplc="B8620D8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  <w:sz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5212E35"/>
    <w:multiLevelType w:val="hybridMultilevel"/>
    <w:tmpl w:val="D9D2D5AE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cs="Times New Roman"/>
      </w:rPr>
    </w:lvl>
  </w:abstractNum>
  <w:abstractNum w:abstractNumId="7" w15:restartNumberingAfterBreak="0">
    <w:nsid w:val="25462338"/>
    <w:multiLevelType w:val="multilevel"/>
    <w:tmpl w:val="06D21662"/>
    <w:lvl w:ilvl="0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cs="Times New Roman" w:hint="default"/>
      </w:rPr>
    </w:lvl>
    <w:lvl w:ilvl="1">
      <w:start w:val="1"/>
      <w:numFmt w:val="decimal"/>
      <w:lvlText w:val="{   }   %1-%2:"/>
      <w:lvlJc w:val="left"/>
      <w:pPr>
        <w:tabs>
          <w:tab w:val="num" w:pos="1800"/>
        </w:tabs>
        <w:ind w:left="1800" w:hanging="1224"/>
      </w:pPr>
      <w:rPr>
        <w:rFonts w:ascii="Optimum" w:hAnsi="Optimum" w:cs="Times New Roman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8" w15:restartNumberingAfterBreak="0">
    <w:nsid w:val="2BBC7980"/>
    <w:multiLevelType w:val="hybridMultilevel"/>
    <w:tmpl w:val="79E003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5E7CAE"/>
    <w:multiLevelType w:val="multilevel"/>
    <w:tmpl w:val="55F2A9A8"/>
    <w:lvl w:ilvl="0">
      <w:start w:val="1"/>
      <w:numFmt w:val="decimal"/>
      <w:pStyle w:val="Heading1"/>
      <w:lvlText w:val="%1."/>
      <w:lvlJc w:val="left"/>
      <w:pPr>
        <w:tabs>
          <w:tab w:val="num" w:pos="504"/>
        </w:tabs>
        <w:ind w:left="504" w:hanging="504"/>
      </w:pPr>
      <w:rPr>
        <w:rFonts w:cs="Times New Roman" w:hint="default"/>
      </w:rPr>
    </w:lvl>
    <w:lvl w:ilvl="1">
      <w:start w:val="1"/>
      <w:numFmt w:val="decimal"/>
      <w:pStyle w:val="Heading2"/>
      <w:lvlText w:val="%1-%2:"/>
      <w:lvlJc w:val="left"/>
      <w:pPr>
        <w:tabs>
          <w:tab w:val="num" w:pos="1800"/>
        </w:tabs>
        <w:ind w:left="1800" w:hanging="1224"/>
      </w:pPr>
      <w:rPr>
        <w:rFonts w:ascii="Candara" w:hAnsi="Candara" w:cs="Times New Roman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0" w15:restartNumberingAfterBreak="0">
    <w:nsid w:val="3AE63D08"/>
    <w:multiLevelType w:val="hybridMultilevel"/>
    <w:tmpl w:val="E2322832"/>
    <w:lvl w:ilvl="0" w:tplc="A8649884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8A40BFC"/>
    <w:multiLevelType w:val="hybridMultilevel"/>
    <w:tmpl w:val="070496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0373E0"/>
    <w:multiLevelType w:val="hybridMultilevel"/>
    <w:tmpl w:val="59FEC5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206598"/>
    <w:multiLevelType w:val="hybridMultilevel"/>
    <w:tmpl w:val="A9F0FC70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5E07750D"/>
    <w:multiLevelType w:val="hybridMultilevel"/>
    <w:tmpl w:val="763C5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1E5FD7"/>
    <w:multiLevelType w:val="hybridMultilevel"/>
    <w:tmpl w:val="0D3C284A"/>
    <w:lvl w:ilvl="0" w:tplc="A8649884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6" w15:restartNumberingAfterBreak="0">
    <w:nsid w:val="771B17B6"/>
    <w:multiLevelType w:val="hybridMultilevel"/>
    <w:tmpl w:val="9AF089D0"/>
    <w:lvl w:ilvl="0" w:tplc="A8649884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7" w15:restartNumberingAfterBreak="0">
    <w:nsid w:val="778279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8" w15:restartNumberingAfterBreak="0">
    <w:nsid w:val="7E9C704A"/>
    <w:multiLevelType w:val="multilevel"/>
    <w:tmpl w:val="750E378E"/>
    <w:lvl w:ilvl="0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2520"/>
        </w:tabs>
        <w:ind w:left="21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3240"/>
        </w:tabs>
        <w:ind w:left="2880"/>
      </w:pPr>
      <w:rPr>
        <w:rFonts w:cs="Times New Roman"/>
      </w:rPr>
    </w:lvl>
    <w:lvl w:ilvl="3">
      <w:start w:val="1"/>
      <w:numFmt w:val="lowerLetter"/>
      <w:lvlText w:val="%4)"/>
      <w:lvlJc w:val="left"/>
      <w:pPr>
        <w:tabs>
          <w:tab w:val="num" w:pos="3960"/>
        </w:tabs>
        <w:ind w:left="360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4680"/>
        </w:tabs>
        <w:ind w:left="4320"/>
      </w:pPr>
      <w:rPr>
        <w:rFonts w:cs="Times New Roman"/>
      </w:rPr>
    </w:lvl>
    <w:lvl w:ilvl="5">
      <w:start w:val="1"/>
      <w:numFmt w:val="lowerLetter"/>
      <w:lvlText w:val="(%6)"/>
      <w:lvlJc w:val="left"/>
      <w:pPr>
        <w:tabs>
          <w:tab w:val="num" w:pos="5400"/>
        </w:tabs>
        <w:ind w:left="5040"/>
      </w:pPr>
      <w:rPr>
        <w:rFonts w:cs="Times New Roman"/>
      </w:rPr>
    </w:lvl>
    <w:lvl w:ilvl="6">
      <w:start w:val="1"/>
      <w:numFmt w:val="lowerRoman"/>
      <w:lvlText w:val="(%7)"/>
      <w:lvlJc w:val="left"/>
      <w:pPr>
        <w:tabs>
          <w:tab w:val="num" w:pos="6120"/>
        </w:tabs>
        <w:ind w:left="5760"/>
      </w:pPr>
      <w:rPr>
        <w:rFonts w:cs="Times New Roman"/>
      </w:rPr>
    </w:lvl>
    <w:lvl w:ilvl="7">
      <w:start w:val="1"/>
      <w:numFmt w:val="lowerLetter"/>
      <w:lvlText w:val="(%8)"/>
      <w:lvlJc w:val="left"/>
      <w:pPr>
        <w:tabs>
          <w:tab w:val="num" w:pos="6840"/>
        </w:tabs>
        <w:ind w:left="6480"/>
      </w:pPr>
      <w:rPr>
        <w:rFonts w:cs="Times New Roman"/>
      </w:rPr>
    </w:lvl>
    <w:lvl w:ilvl="8">
      <w:start w:val="1"/>
      <w:numFmt w:val="lowerRoman"/>
      <w:lvlText w:val="(%9)"/>
      <w:lvlJc w:val="left"/>
      <w:pPr>
        <w:tabs>
          <w:tab w:val="num" w:pos="7560"/>
        </w:tabs>
        <w:ind w:left="7200"/>
      </w:pPr>
      <w:rPr>
        <w:rFonts w:cs="Times New Roman"/>
      </w:rPr>
    </w:lvl>
  </w:abstractNum>
  <w:num w:numId="1" w16cid:durableId="1371496655">
    <w:abstractNumId w:val="12"/>
  </w:num>
  <w:num w:numId="2" w16cid:durableId="636644280">
    <w:abstractNumId w:val="11"/>
  </w:num>
  <w:num w:numId="3" w16cid:durableId="1268076190">
    <w:abstractNumId w:val="0"/>
  </w:num>
  <w:num w:numId="4" w16cid:durableId="1318875053">
    <w:abstractNumId w:val="13"/>
  </w:num>
  <w:num w:numId="5" w16cid:durableId="81533900">
    <w:abstractNumId w:val="1"/>
  </w:num>
  <w:num w:numId="6" w16cid:durableId="198973129">
    <w:abstractNumId w:val="10"/>
  </w:num>
  <w:num w:numId="7" w16cid:durableId="1420831504">
    <w:abstractNumId w:val="4"/>
  </w:num>
  <w:num w:numId="8" w16cid:durableId="1090078476">
    <w:abstractNumId w:val="6"/>
  </w:num>
  <w:num w:numId="9" w16cid:durableId="1786850871">
    <w:abstractNumId w:val="18"/>
  </w:num>
  <w:num w:numId="10" w16cid:durableId="884146482">
    <w:abstractNumId w:val="18"/>
    <w:lvlOverride w:ilvl="0">
      <w:startOverride w:val="1"/>
    </w:lvlOverride>
  </w:num>
  <w:num w:numId="11" w16cid:durableId="379744541">
    <w:abstractNumId w:val="18"/>
    <w:lvlOverride w:ilvl="0">
      <w:startOverride w:val="1"/>
    </w:lvlOverride>
  </w:num>
  <w:num w:numId="12" w16cid:durableId="1089888198">
    <w:abstractNumId w:val="18"/>
  </w:num>
  <w:num w:numId="13" w16cid:durableId="2127305915">
    <w:abstractNumId w:val="18"/>
  </w:num>
  <w:num w:numId="14" w16cid:durableId="1571454279">
    <w:abstractNumId w:val="18"/>
    <w:lvlOverride w:ilvl="0">
      <w:startOverride w:val="1"/>
    </w:lvlOverride>
  </w:num>
  <w:num w:numId="15" w16cid:durableId="1760518543">
    <w:abstractNumId w:val="18"/>
    <w:lvlOverride w:ilvl="0">
      <w:startOverride w:val="1"/>
    </w:lvlOverride>
  </w:num>
  <w:num w:numId="16" w16cid:durableId="23018324">
    <w:abstractNumId w:val="18"/>
    <w:lvlOverride w:ilvl="0">
      <w:startOverride w:val="1"/>
    </w:lvlOverride>
  </w:num>
  <w:num w:numId="17" w16cid:durableId="13704546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77448728">
    <w:abstractNumId w:val="4"/>
  </w:num>
  <w:num w:numId="19" w16cid:durableId="824391455">
    <w:abstractNumId w:val="4"/>
    <w:lvlOverride w:ilvl="0">
      <w:startOverride w:val="1"/>
    </w:lvlOverride>
  </w:num>
  <w:num w:numId="20" w16cid:durableId="1904749867">
    <w:abstractNumId w:val="4"/>
    <w:lvlOverride w:ilvl="0">
      <w:startOverride w:val="1"/>
    </w:lvlOverride>
  </w:num>
  <w:num w:numId="21" w16cid:durableId="405300836">
    <w:abstractNumId w:val="15"/>
  </w:num>
  <w:num w:numId="22" w16cid:durableId="1697316978">
    <w:abstractNumId w:val="16"/>
  </w:num>
  <w:num w:numId="23" w16cid:durableId="1202480950">
    <w:abstractNumId w:val="7"/>
  </w:num>
  <w:num w:numId="24" w16cid:durableId="1195777138">
    <w:abstractNumId w:val="7"/>
    <w:lvlOverride w:ilvl="0">
      <w:lvl w:ilvl="0">
        <w:start w:val="1"/>
        <w:numFmt w:val="decimal"/>
        <w:lvlText w:val="%1.:"/>
        <w:lvlJc w:val="left"/>
        <w:pPr>
          <w:tabs>
            <w:tab w:val="num" w:pos="360"/>
          </w:tabs>
          <w:ind w:left="360" w:hanging="360"/>
        </w:pPr>
        <w:rPr>
          <w:rFonts w:cs="Times New Roman" w:hint="default"/>
        </w:rPr>
      </w:lvl>
    </w:lvlOverride>
    <w:lvlOverride w:ilvl="1">
      <w:lvl w:ilvl="1">
        <w:start w:val="1"/>
        <w:numFmt w:val="upperLetter"/>
        <w:lvlText w:val="%2."/>
        <w:lvlJc w:val="left"/>
        <w:pPr>
          <w:tabs>
            <w:tab w:val="num" w:pos="1080"/>
          </w:tabs>
          <w:ind w:left="1080" w:hanging="360"/>
        </w:pPr>
        <w:rPr>
          <w:rFonts w:ascii="Optimum" w:hAnsi="Optimum" w:cs="Times New Roman" w:hint="default"/>
          <w:b w:val="0"/>
          <w:i w:val="0"/>
          <w:sz w:val="24"/>
        </w:rPr>
      </w:lvl>
    </w:lvlOverride>
    <w:lvlOverride w:ilvl="2">
      <w:lvl w:ilvl="2">
        <w:start w:val="1"/>
        <w:numFmt w:val="lowerRoman"/>
        <w:lvlText w:val="%3)"/>
        <w:lvlJc w:val="left"/>
        <w:pPr>
          <w:tabs>
            <w:tab w:val="num" w:pos="1440"/>
          </w:tabs>
          <w:ind w:left="1080" w:hanging="360"/>
        </w:pPr>
        <w:rPr>
          <w:rFonts w:cs="Times New Roman"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tabs>
            <w:tab w:val="num" w:pos="1440"/>
          </w:tabs>
          <w:ind w:left="1440" w:hanging="360"/>
        </w:pPr>
        <w:rPr>
          <w:rFonts w:cs="Times New Roman"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tabs>
            <w:tab w:val="num" w:pos="1800"/>
          </w:tabs>
          <w:ind w:left="1800" w:hanging="360"/>
        </w:pPr>
        <w:rPr>
          <w:rFonts w:cs="Times New Roman"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tabs>
            <w:tab w:val="num" w:pos="2160"/>
          </w:tabs>
          <w:ind w:left="2160" w:hanging="360"/>
        </w:pPr>
        <w:rPr>
          <w:rFonts w:cs="Times New Roman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2520"/>
          </w:tabs>
          <w:ind w:left="2520" w:hanging="360"/>
        </w:pPr>
        <w:rPr>
          <w:rFonts w:cs="Times New Roman"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2880"/>
          </w:tabs>
          <w:ind w:left="2880" w:hanging="360"/>
        </w:pPr>
        <w:rPr>
          <w:rFonts w:cs="Times New Roman"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3240"/>
          </w:tabs>
          <w:ind w:left="3240" w:hanging="360"/>
        </w:pPr>
        <w:rPr>
          <w:rFonts w:cs="Times New Roman" w:hint="default"/>
        </w:rPr>
      </w:lvl>
    </w:lvlOverride>
  </w:num>
  <w:num w:numId="25" w16cid:durableId="1775713796">
    <w:abstractNumId w:val="3"/>
  </w:num>
  <w:num w:numId="26" w16cid:durableId="1809590601">
    <w:abstractNumId w:val="9"/>
  </w:num>
  <w:num w:numId="27" w16cid:durableId="94130052">
    <w:abstractNumId w:val="17"/>
  </w:num>
  <w:num w:numId="28" w16cid:durableId="1190529741">
    <w:abstractNumId w:val="9"/>
  </w:num>
  <w:num w:numId="29" w16cid:durableId="356199441">
    <w:abstractNumId w:val="9"/>
  </w:num>
  <w:num w:numId="30" w16cid:durableId="1300724494">
    <w:abstractNumId w:val="9"/>
  </w:num>
  <w:num w:numId="31" w16cid:durableId="211886563">
    <w:abstractNumId w:val="9"/>
  </w:num>
  <w:num w:numId="32" w16cid:durableId="880824065">
    <w:abstractNumId w:val="14"/>
  </w:num>
  <w:num w:numId="33" w16cid:durableId="205603511">
    <w:abstractNumId w:val="2"/>
  </w:num>
  <w:num w:numId="34" w16cid:durableId="737560891">
    <w:abstractNumId w:val="5"/>
  </w:num>
  <w:num w:numId="35" w16cid:durableId="6522915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72"/>
  <w:drawingGridVerticalSpacing w:val="101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NjMysDQ3NjA2tzBR0lEKTi0uzszPAykwqgUAxelbSSwAAAA="/>
  </w:docVars>
  <w:rsids>
    <w:rsidRoot w:val="000361AD"/>
    <w:rsid w:val="000109C6"/>
    <w:rsid w:val="00026880"/>
    <w:rsid w:val="000348EE"/>
    <w:rsid w:val="000361AD"/>
    <w:rsid w:val="000364E2"/>
    <w:rsid w:val="00036C58"/>
    <w:rsid w:val="0004627D"/>
    <w:rsid w:val="00072423"/>
    <w:rsid w:val="000759A2"/>
    <w:rsid w:val="000808D3"/>
    <w:rsid w:val="000833CF"/>
    <w:rsid w:val="00085B31"/>
    <w:rsid w:val="00091863"/>
    <w:rsid w:val="00093C7A"/>
    <w:rsid w:val="00094C02"/>
    <w:rsid w:val="00097B8E"/>
    <w:rsid w:val="000A0435"/>
    <w:rsid w:val="000A0F53"/>
    <w:rsid w:val="000A21C6"/>
    <w:rsid w:val="000A368E"/>
    <w:rsid w:val="000B3D8C"/>
    <w:rsid w:val="000C07AD"/>
    <w:rsid w:val="000C2F73"/>
    <w:rsid w:val="000C5B9C"/>
    <w:rsid w:val="000C6001"/>
    <w:rsid w:val="000C7163"/>
    <w:rsid w:val="000D0EA8"/>
    <w:rsid w:val="000E2D0A"/>
    <w:rsid w:val="000F0C62"/>
    <w:rsid w:val="00101E3B"/>
    <w:rsid w:val="001117F4"/>
    <w:rsid w:val="001259AC"/>
    <w:rsid w:val="001359DF"/>
    <w:rsid w:val="00136694"/>
    <w:rsid w:val="00140BC0"/>
    <w:rsid w:val="001431D3"/>
    <w:rsid w:val="001527B7"/>
    <w:rsid w:val="00152CDC"/>
    <w:rsid w:val="0015449C"/>
    <w:rsid w:val="00156846"/>
    <w:rsid w:val="00166451"/>
    <w:rsid w:val="00167962"/>
    <w:rsid w:val="0017463D"/>
    <w:rsid w:val="00174D4D"/>
    <w:rsid w:val="00186996"/>
    <w:rsid w:val="001913BB"/>
    <w:rsid w:val="00192547"/>
    <w:rsid w:val="0019692D"/>
    <w:rsid w:val="00196EB4"/>
    <w:rsid w:val="00197131"/>
    <w:rsid w:val="001A18AC"/>
    <w:rsid w:val="001A1FEC"/>
    <w:rsid w:val="001A29E7"/>
    <w:rsid w:val="001A5889"/>
    <w:rsid w:val="001A5E84"/>
    <w:rsid w:val="001A7739"/>
    <w:rsid w:val="001B66E7"/>
    <w:rsid w:val="001B6DB3"/>
    <w:rsid w:val="001D3EFC"/>
    <w:rsid w:val="001D430F"/>
    <w:rsid w:val="001D5F7D"/>
    <w:rsid w:val="001E24C8"/>
    <w:rsid w:val="001E51FF"/>
    <w:rsid w:val="001F5534"/>
    <w:rsid w:val="001F6436"/>
    <w:rsid w:val="00200729"/>
    <w:rsid w:val="002032A5"/>
    <w:rsid w:val="00203F3F"/>
    <w:rsid w:val="00211EC5"/>
    <w:rsid w:val="00216E86"/>
    <w:rsid w:val="00227727"/>
    <w:rsid w:val="002278D2"/>
    <w:rsid w:val="00235EA6"/>
    <w:rsid w:val="00240BC0"/>
    <w:rsid w:val="00251477"/>
    <w:rsid w:val="00251DAB"/>
    <w:rsid w:val="00256267"/>
    <w:rsid w:val="002627B8"/>
    <w:rsid w:val="0026653B"/>
    <w:rsid w:val="00272895"/>
    <w:rsid w:val="00274FFA"/>
    <w:rsid w:val="00280A5D"/>
    <w:rsid w:val="00280E08"/>
    <w:rsid w:val="00283172"/>
    <w:rsid w:val="002843EA"/>
    <w:rsid w:val="00284658"/>
    <w:rsid w:val="00286F36"/>
    <w:rsid w:val="0029080E"/>
    <w:rsid w:val="0029236E"/>
    <w:rsid w:val="00293C03"/>
    <w:rsid w:val="002A254A"/>
    <w:rsid w:val="002A3913"/>
    <w:rsid w:val="002B43AE"/>
    <w:rsid w:val="002B5937"/>
    <w:rsid w:val="002B631D"/>
    <w:rsid w:val="002B7890"/>
    <w:rsid w:val="002C265A"/>
    <w:rsid w:val="002C6BDE"/>
    <w:rsid w:val="002D2B0E"/>
    <w:rsid w:val="002D4FBE"/>
    <w:rsid w:val="002D7A7E"/>
    <w:rsid w:val="002D7AC2"/>
    <w:rsid w:val="002E1CA2"/>
    <w:rsid w:val="002E1FAF"/>
    <w:rsid w:val="002F0A66"/>
    <w:rsid w:val="002F0C39"/>
    <w:rsid w:val="002F1C31"/>
    <w:rsid w:val="002F2E8B"/>
    <w:rsid w:val="0030555A"/>
    <w:rsid w:val="003069BD"/>
    <w:rsid w:val="003071A7"/>
    <w:rsid w:val="0031013D"/>
    <w:rsid w:val="003151F0"/>
    <w:rsid w:val="003255D7"/>
    <w:rsid w:val="00355C42"/>
    <w:rsid w:val="003624FE"/>
    <w:rsid w:val="00377DF6"/>
    <w:rsid w:val="003809C9"/>
    <w:rsid w:val="00381860"/>
    <w:rsid w:val="003823B2"/>
    <w:rsid w:val="00382E7D"/>
    <w:rsid w:val="00383458"/>
    <w:rsid w:val="00390C1D"/>
    <w:rsid w:val="0039111A"/>
    <w:rsid w:val="0039170E"/>
    <w:rsid w:val="003B298D"/>
    <w:rsid w:val="003C1175"/>
    <w:rsid w:val="003C1CBF"/>
    <w:rsid w:val="003C3752"/>
    <w:rsid w:val="003C55E7"/>
    <w:rsid w:val="003C71A4"/>
    <w:rsid w:val="003D7BB4"/>
    <w:rsid w:val="003E09DF"/>
    <w:rsid w:val="003E3A8A"/>
    <w:rsid w:val="003F4B52"/>
    <w:rsid w:val="00403DEE"/>
    <w:rsid w:val="004165E9"/>
    <w:rsid w:val="00417C20"/>
    <w:rsid w:val="004256DF"/>
    <w:rsid w:val="00426A95"/>
    <w:rsid w:val="00430E2E"/>
    <w:rsid w:val="00433A71"/>
    <w:rsid w:val="00433DD0"/>
    <w:rsid w:val="0043542B"/>
    <w:rsid w:val="00444893"/>
    <w:rsid w:val="00452EDF"/>
    <w:rsid w:val="00465BC1"/>
    <w:rsid w:val="00465F7B"/>
    <w:rsid w:val="00471080"/>
    <w:rsid w:val="0047447B"/>
    <w:rsid w:val="0048328A"/>
    <w:rsid w:val="00484CFD"/>
    <w:rsid w:val="00494AB4"/>
    <w:rsid w:val="004A0DD2"/>
    <w:rsid w:val="004A44E2"/>
    <w:rsid w:val="004A4B98"/>
    <w:rsid w:val="004C01F0"/>
    <w:rsid w:val="004D4530"/>
    <w:rsid w:val="004D4940"/>
    <w:rsid w:val="004D6207"/>
    <w:rsid w:val="004E5143"/>
    <w:rsid w:val="004E7EF9"/>
    <w:rsid w:val="004F0407"/>
    <w:rsid w:val="0050477D"/>
    <w:rsid w:val="005069D9"/>
    <w:rsid w:val="005129CD"/>
    <w:rsid w:val="005136D3"/>
    <w:rsid w:val="0051425F"/>
    <w:rsid w:val="00515747"/>
    <w:rsid w:val="00522265"/>
    <w:rsid w:val="0052263B"/>
    <w:rsid w:val="0052336A"/>
    <w:rsid w:val="0052355D"/>
    <w:rsid w:val="00523FD3"/>
    <w:rsid w:val="005338BD"/>
    <w:rsid w:val="00540D82"/>
    <w:rsid w:val="0054147E"/>
    <w:rsid w:val="00546E57"/>
    <w:rsid w:val="005474BD"/>
    <w:rsid w:val="00555974"/>
    <w:rsid w:val="00556B8A"/>
    <w:rsid w:val="0056246D"/>
    <w:rsid w:val="00564EC8"/>
    <w:rsid w:val="00565115"/>
    <w:rsid w:val="00565F19"/>
    <w:rsid w:val="00567EB8"/>
    <w:rsid w:val="00570496"/>
    <w:rsid w:val="005742C9"/>
    <w:rsid w:val="00582339"/>
    <w:rsid w:val="005823C7"/>
    <w:rsid w:val="00586272"/>
    <w:rsid w:val="005879AF"/>
    <w:rsid w:val="00590239"/>
    <w:rsid w:val="00591697"/>
    <w:rsid w:val="00595285"/>
    <w:rsid w:val="00595684"/>
    <w:rsid w:val="0059662C"/>
    <w:rsid w:val="005A304A"/>
    <w:rsid w:val="005A6E83"/>
    <w:rsid w:val="005A7201"/>
    <w:rsid w:val="005B2101"/>
    <w:rsid w:val="005B27A0"/>
    <w:rsid w:val="005B3725"/>
    <w:rsid w:val="005B7D3C"/>
    <w:rsid w:val="005C1A15"/>
    <w:rsid w:val="005C692B"/>
    <w:rsid w:val="005D2081"/>
    <w:rsid w:val="005D3D9C"/>
    <w:rsid w:val="005E2312"/>
    <w:rsid w:val="005E5D70"/>
    <w:rsid w:val="005E706A"/>
    <w:rsid w:val="0060489F"/>
    <w:rsid w:val="00610565"/>
    <w:rsid w:val="0061291A"/>
    <w:rsid w:val="00613DE1"/>
    <w:rsid w:val="00616746"/>
    <w:rsid w:val="00620C45"/>
    <w:rsid w:val="006417F9"/>
    <w:rsid w:val="0064303F"/>
    <w:rsid w:val="00663712"/>
    <w:rsid w:val="00663E9C"/>
    <w:rsid w:val="0066439E"/>
    <w:rsid w:val="00667380"/>
    <w:rsid w:val="00667C96"/>
    <w:rsid w:val="0067154F"/>
    <w:rsid w:val="00673138"/>
    <w:rsid w:val="00685DBA"/>
    <w:rsid w:val="006935DA"/>
    <w:rsid w:val="006B037A"/>
    <w:rsid w:val="006B2850"/>
    <w:rsid w:val="006B77B0"/>
    <w:rsid w:val="006C7EC7"/>
    <w:rsid w:val="006D7A97"/>
    <w:rsid w:val="006E6E06"/>
    <w:rsid w:val="006F4135"/>
    <w:rsid w:val="006F4E01"/>
    <w:rsid w:val="007000C8"/>
    <w:rsid w:val="007137EA"/>
    <w:rsid w:val="00713DC5"/>
    <w:rsid w:val="0075069A"/>
    <w:rsid w:val="00752581"/>
    <w:rsid w:val="00752E94"/>
    <w:rsid w:val="0076032E"/>
    <w:rsid w:val="00767D92"/>
    <w:rsid w:val="00774FD9"/>
    <w:rsid w:val="00784AB5"/>
    <w:rsid w:val="00792842"/>
    <w:rsid w:val="0079599E"/>
    <w:rsid w:val="007A4B95"/>
    <w:rsid w:val="007B1A98"/>
    <w:rsid w:val="007B59D4"/>
    <w:rsid w:val="007C556D"/>
    <w:rsid w:val="007D0EF8"/>
    <w:rsid w:val="007D3189"/>
    <w:rsid w:val="007D3422"/>
    <w:rsid w:val="007D45B4"/>
    <w:rsid w:val="007D4CB9"/>
    <w:rsid w:val="007D6484"/>
    <w:rsid w:val="007E3699"/>
    <w:rsid w:val="007F0079"/>
    <w:rsid w:val="00801C9D"/>
    <w:rsid w:val="008039AE"/>
    <w:rsid w:val="00806EF2"/>
    <w:rsid w:val="00807005"/>
    <w:rsid w:val="00807938"/>
    <w:rsid w:val="00810BCC"/>
    <w:rsid w:val="00813B89"/>
    <w:rsid w:val="00815684"/>
    <w:rsid w:val="0081792C"/>
    <w:rsid w:val="00821622"/>
    <w:rsid w:val="00821EF1"/>
    <w:rsid w:val="00821F87"/>
    <w:rsid w:val="00833697"/>
    <w:rsid w:val="008339C9"/>
    <w:rsid w:val="00834D99"/>
    <w:rsid w:val="0083649D"/>
    <w:rsid w:val="00842A91"/>
    <w:rsid w:val="00847A7A"/>
    <w:rsid w:val="00852F2B"/>
    <w:rsid w:val="00853D78"/>
    <w:rsid w:val="00857427"/>
    <w:rsid w:val="00861D32"/>
    <w:rsid w:val="008637F2"/>
    <w:rsid w:val="00864185"/>
    <w:rsid w:val="00864231"/>
    <w:rsid w:val="00871E2F"/>
    <w:rsid w:val="00873007"/>
    <w:rsid w:val="00877159"/>
    <w:rsid w:val="008774C3"/>
    <w:rsid w:val="00881F03"/>
    <w:rsid w:val="00885775"/>
    <w:rsid w:val="008907E9"/>
    <w:rsid w:val="008B3575"/>
    <w:rsid w:val="008E371E"/>
    <w:rsid w:val="008E78EA"/>
    <w:rsid w:val="008F097C"/>
    <w:rsid w:val="008F0BAB"/>
    <w:rsid w:val="0090212C"/>
    <w:rsid w:val="009033F5"/>
    <w:rsid w:val="009047AE"/>
    <w:rsid w:val="00904973"/>
    <w:rsid w:val="00910721"/>
    <w:rsid w:val="00913E45"/>
    <w:rsid w:val="009202DA"/>
    <w:rsid w:val="00924AEA"/>
    <w:rsid w:val="00926AB0"/>
    <w:rsid w:val="00932E55"/>
    <w:rsid w:val="00936F32"/>
    <w:rsid w:val="009440ED"/>
    <w:rsid w:val="00951445"/>
    <w:rsid w:val="0097302B"/>
    <w:rsid w:val="0097445E"/>
    <w:rsid w:val="00990D61"/>
    <w:rsid w:val="00994542"/>
    <w:rsid w:val="009A487D"/>
    <w:rsid w:val="009B14B6"/>
    <w:rsid w:val="009B7905"/>
    <w:rsid w:val="009B7EA2"/>
    <w:rsid w:val="009C22F5"/>
    <w:rsid w:val="009D2F09"/>
    <w:rsid w:val="009E1049"/>
    <w:rsid w:val="009F264F"/>
    <w:rsid w:val="009F4747"/>
    <w:rsid w:val="009F656F"/>
    <w:rsid w:val="009F6C48"/>
    <w:rsid w:val="009F782C"/>
    <w:rsid w:val="00A06022"/>
    <w:rsid w:val="00A07846"/>
    <w:rsid w:val="00A1590A"/>
    <w:rsid w:val="00A1704A"/>
    <w:rsid w:val="00A3124E"/>
    <w:rsid w:val="00A3227D"/>
    <w:rsid w:val="00A3443A"/>
    <w:rsid w:val="00A34A92"/>
    <w:rsid w:val="00A36A92"/>
    <w:rsid w:val="00A40FA8"/>
    <w:rsid w:val="00A43599"/>
    <w:rsid w:val="00A458D5"/>
    <w:rsid w:val="00A45BE2"/>
    <w:rsid w:val="00A4706C"/>
    <w:rsid w:val="00A505B1"/>
    <w:rsid w:val="00A508F0"/>
    <w:rsid w:val="00A536BC"/>
    <w:rsid w:val="00A55C24"/>
    <w:rsid w:val="00A672D1"/>
    <w:rsid w:val="00A724CD"/>
    <w:rsid w:val="00A7329D"/>
    <w:rsid w:val="00A8106F"/>
    <w:rsid w:val="00A923C4"/>
    <w:rsid w:val="00A93159"/>
    <w:rsid w:val="00A93367"/>
    <w:rsid w:val="00AA0802"/>
    <w:rsid w:val="00AA2135"/>
    <w:rsid w:val="00AA7D2E"/>
    <w:rsid w:val="00AB1569"/>
    <w:rsid w:val="00AB19E2"/>
    <w:rsid w:val="00AB3A19"/>
    <w:rsid w:val="00AB5645"/>
    <w:rsid w:val="00AE4995"/>
    <w:rsid w:val="00AE52B2"/>
    <w:rsid w:val="00AF05AB"/>
    <w:rsid w:val="00B020F0"/>
    <w:rsid w:val="00B11CB7"/>
    <w:rsid w:val="00B253C0"/>
    <w:rsid w:val="00B32FAA"/>
    <w:rsid w:val="00B359D8"/>
    <w:rsid w:val="00B40E58"/>
    <w:rsid w:val="00B45A3C"/>
    <w:rsid w:val="00B470B3"/>
    <w:rsid w:val="00B53698"/>
    <w:rsid w:val="00B55313"/>
    <w:rsid w:val="00B55CB6"/>
    <w:rsid w:val="00B560A3"/>
    <w:rsid w:val="00B70E1A"/>
    <w:rsid w:val="00B7206B"/>
    <w:rsid w:val="00B73170"/>
    <w:rsid w:val="00B8634A"/>
    <w:rsid w:val="00B935CA"/>
    <w:rsid w:val="00B957A9"/>
    <w:rsid w:val="00B972BF"/>
    <w:rsid w:val="00BA0576"/>
    <w:rsid w:val="00BA2009"/>
    <w:rsid w:val="00BA5197"/>
    <w:rsid w:val="00BB51D3"/>
    <w:rsid w:val="00BC3846"/>
    <w:rsid w:val="00BC65DE"/>
    <w:rsid w:val="00BC66B9"/>
    <w:rsid w:val="00BD712A"/>
    <w:rsid w:val="00BD733A"/>
    <w:rsid w:val="00BE1271"/>
    <w:rsid w:val="00BE2A69"/>
    <w:rsid w:val="00BE65F2"/>
    <w:rsid w:val="00BF1CA3"/>
    <w:rsid w:val="00BF461E"/>
    <w:rsid w:val="00BF53FD"/>
    <w:rsid w:val="00C024DA"/>
    <w:rsid w:val="00C07734"/>
    <w:rsid w:val="00C15056"/>
    <w:rsid w:val="00C22855"/>
    <w:rsid w:val="00C22F24"/>
    <w:rsid w:val="00C23756"/>
    <w:rsid w:val="00C23F1B"/>
    <w:rsid w:val="00C269D9"/>
    <w:rsid w:val="00C31FDB"/>
    <w:rsid w:val="00C3510E"/>
    <w:rsid w:val="00C4414A"/>
    <w:rsid w:val="00C5024C"/>
    <w:rsid w:val="00C508AD"/>
    <w:rsid w:val="00C628C6"/>
    <w:rsid w:val="00C707D4"/>
    <w:rsid w:val="00C92DC8"/>
    <w:rsid w:val="00C97803"/>
    <w:rsid w:val="00CA7AC3"/>
    <w:rsid w:val="00CA7AE5"/>
    <w:rsid w:val="00CC1D74"/>
    <w:rsid w:val="00CC2A3F"/>
    <w:rsid w:val="00CC4328"/>
    <w:rsid w:val="00CC5DF1"/>
    <w:rsid w:val="00CC734F"/>
    <w:rsid w:val="00CD0B2B"/>
    <w:rsid w:val="00CD32A2"/>
    <w:rsid w:val="00CD73EC"/>
    <w:rsid w:val="00CD7EFA"/>
    <w:rsid w:val="00CF28A6"/>
    <w:rsid w:val="00CF423E"/>
    <w:rsid w:val="00CF5016"/>
    <w:rsid w:val="00D06A4F"/>
    <w:rsid w:val="00D178C0"/>
    <w:rsid w:val="00D316EC"/>
    <w:rsid w:val="00D40E87"/>
    <w:rsid w:val="00D460D3"/>
    <w:rsid w:val="00D52521"/>
    <w:rsid w:val="00D53795"/>
    <w:rsid w:val="00D6110D"/>
    <w:rsid w:val="00D7455C"/>
    <w:rsid w:val="00D77821"/>
    <w:rsid w:val="00D81874"/>
    <w:rsid w:val="00D86E93"/>
    <w:rsid w:val="00DA4A82"/>
    <w:rsid w:val="00DA77DF"/>
    <w:rsid w:val="00DA7A64"/>
    <w:rsid w:val="00DB0971"/>
    <w:rsid w:val="00DB53EB"/>
    <w:rsid w:val="00DB5429"/>
    <w:rsid w:val="00DB6E24"/>
    <w:rsid w:val="00DC0299"/>
    <w:rsid w:val="00DC71AE"/>
    <w:rsid w:val="00DC7208"/>
    <w:rsid w:val="00DD0E62"/>
    <w:rsid w:val="00DD2D62"/>
    <w:rsid w:val="00DD333F"/>
    <w:rsid w:val="00DD5730"/>
    <w:rsid w:val="00DE0935"/>
    <w:rsid w:val="00DE64B3"/>
    <w:rsid w:val="00DF3138"/>
    <w:rsid w:val="00E41A7B"/>
    <w:rsid w:val="00E466E1"/>
    <w:rsid w:val="00E47FC2"/>
    <w:rsid w:val="00E61CCD"/>
    <w:rsid w:val="00E63B36"/>
    <w:rsid w:val="00E77880"/>
    <w:rsid w:val="00E82C61"/>
    <w:rsid w:val="00E84779"/>
    <w:rsid w:val="00E864C4"/>
    <w:rsid w:val="00E9181B"/>
    <w:rsid w:val="00E91FFD"/>
    <w:rsid w:val="00E94D5C"/>
    <w:rsid w:val="00EA1CF1"/>
    <w:rsid w:val="00EA2A3E"/>
    <w:rsid w:val="00EA6142"/>
    <w:rsid w:val="00EB20B5"/>
    <w:rsid w:val="00EC77F4"/>
    <w:rsid w:val="00ED1EC3"/>
    <w:rsid w:val="00ED1F82"/>
    <w:rsid w:val="00ED2075"/>
    <w:rsid w:val="00ED5276"/>
    <w:rsid w:val="00ED5CC6"/>
    <w:rsid w:val="00EE29B0"/>
    <w:rsid w:val="00EE4C57"/>
    <w:rsid w:val="00EE5CF1"/>
    <w:rsid w:val="00EE5D44"/>
    <w:rsid w:val="00EE62FF"/>
    <w:rsid w:val="00EF1B6A"/>
    <w:rsid w:val="00F000DC"/>
    <w:rsid w:val="00F03B4A"/>
    <w:rsid w:val="00F13BEB"/>
    <w:rsid w:val="00F14CF3"/>
    <w:rsid w:val="00F15565"/>
    <w:rsid w:val="00F155A2"/>
    <w:rsid w:val="00F16B48"/>
    <w:rsid w:val="00F211DE"/>
    <w:rsid w:val="00F2161A"/>
    <w:rsid w:val="00F2167F"/>
    <w:rsid w:val="00F26740"/>
    <w:rsid w:val="00F30C5A"/>
    <w:rsid w:val="00F35F88"/>
    <w:rsid w:val="00F46313"/>
    <w:rsid w:val="00F50388"/>
    <w:rsid w:val="00F508A0"/>
    <w:rsid w:val="00F61596"/>
    <w:rsid w:val="00F743C5"/>
    <w:rsid w:val="00F84ED5"/>
    <w:rsid w:val="00FA1837"/>
    <w:rsid w:val="00FA1D1F"/>
    <w:rsid w:val="00FA3BC3"/>
    <w:rsid w:val="00FA5350"/>
    <w:rsid w:val="00FA5EDC"/>
    <w:rsid w:val="00FA702C"/>
    <w:rsid w:val="00FA7F56"/>
    <w:rsid w:val="00FB5A8B"/>
    <w:rsid w:val="00FC1494"/>
    <w:rsid w:val="00FC5513"/>
    <w:rsid w:val="00FD4398"/>
    <w:rsid w:val="00FD6303"/>
    <w:rsid w:val="00FE5D24"/>
    <w:rsid w:val="00FE6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5DEB5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Strong" w:locked="1" w:qFormat="1"/>
    <w:lsdException w:name="Emphasis" w:locked="1" w:qFormat="1"/>
    <w:lsdException w:name="Table Grid" w:lock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1CBF"/>
    <w:rPr>
      <w:rFonts w:ascii="Optimum" w:hAnsi="Optimum"/>
      <w:sz w:val="24"/>
    </w:rPr>
  </w:style>
  <w:style w:type="paragraph" w:styleId="Heading1">
    <w:name w:val="heading 1"/>
    <w:aliases w:val="Question"/>
    <w:basedOn w:val="Normal"/>
    <w:next w:val="Heading2"/>
    <w:link w:val="Heading1Char"/>
    <w:qFormat/>
    <w:rsid w:val="003C1CBF"/>
    <w:pPr>
      <w:numPr>
        <w:numId w:val="31"/>
      </w:numPr>
      <w:spacing w:before="480"/>
      <w:outlineLvl w:val="0"/>
    </w:pPr>
    <w:rPr>
      <w:rFonts w:ascii="Candara" w:hAnsi="Candara" w:cs="Arial"/>
      <w:b/>
      <w:bCs/>
      <w:kern w:val="32"/>
      <w:szCs w:val="32"/>
    </w:rPr>
  </w:style>
  <w:style w:type="paragraph" w:styleId="Heading2">
    <w:name w:val="heading 2"/>
    <w:aliases w:val="Choices"/>
    <w:basedOn w:val="Heading1"/>
    <w:link w:val="Heading2Char"/>
    <w:qFormat/>
    <w:rsid w:val="003C1CBF"/>
    <w:pPr>
      <w:numPr>
        <w:ilvl w:val="1"/>
      </w:numPr>
      <w:spacing w:before="120"/>
      <w:outlineLvl w:val="1"/>
    </w:pPr>
    <w:rPr>
      <w:b w:val="0"/>
      <w:bCs w:val="0"/>
      <w:iCs/>
      <w:szCs w:val="28"/>
    </w:rPr>
  </w:style>
  <w:style w:type="paragraph" w:styleId="Heading3">
    <w:name w:val="heading 3"/>
    <w:aliases w:val="Instructions"/>
    <w:basedOn w:val="Normal"/>
    <w:next w:val="Normal"/>
    <w:link w:val="Heading3Char"/>
    <w:qFormat/>
    <w:rsid w:val="003C1CBF"/>
    <w:pPr>
      <w:keepNext/>
      <w:spacing w:before="240" w:after="60"/>
      <w:outlineLvl w:val="2"/>
    </w:pPr>
    <w:rPr>
      <w:rFonts w:cs="Arial"/>
      <w:b/>
      <w:bCs/>
      <w:i/>
      <w:szCs w:val="26"/>
    </w:rPr>
  </w:style>
  <w:style w:type="paragraph" w:styleId="Heading4">
    <w:name w:val="heading 4"/>
    <w:basedOn w:val="Normal"/>
    <w:next w:val="Normal"/>
    <w:link w:val="Heading4Char"/>
    <w:qFormat/>
    <w:rsid w:val="003C1CBF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3C1CB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C1CBF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3C1CBF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Heading8">
    <w:name w:val="heading 8"/>
    <w:basedOn w:val="Normal"/>
    <w:next w:val="Normal"/>
    <w:link w:val="Heading8Char"/>
    <w:qFormat/>
    <w:rsid w:val="003C1CBF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3C1CBF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Heading1Char">
    <w:name w:val="Heading 1 Char"/>
    <w:aliases w:val="Question Char"/>
    <w:link w:val="Heading1"/>
    <w:locked/>
    <w:rsid w:val="003C1CBF"/>
    <w:rPr>
      <w:rFonts w:ascii="Candara" w:hAnsi="Candara" w:cs="Arial"/>
      <w:b/>
      <w:bCs/>
      <w:kern w:val="32"/>
      <w:sz w:val="32"/>
      <w:szCs w:val="32"/>
    </w:rPr>
  </w:style>
  <w:style w:type="character" w:customStyle="1" w:styleId="Heading2Char">
    <w:name w:val="Heading 2 Char"/>
    <w:aliases w:val="Choices Char"/>
    <w:link w:val="Heading2"/>
    <w:locked/>
    <w:rsid w:val="0060489F"/>
    <w:rPr>
      <w:rFonts w:ascii="Candara" w:hAnsi="Candara" w:cs="Arial"/>
      <w:b/>
      <w:bCs/>
      <w:iCs/>
      <w:kern w:val="32"/>
      <w:sz w:val="28"/>
      <w:szCs w:val="28"/>
    </w:rPr>
  </w:style>
  <w:style w:type="character" w:customStyle="1" w:styleId="Heading3Char">
    <w:name w:val="Heading 3 Char"/>
    <w:aliases w:val="Instructions Char"/>
    <w:link w:val="Heading3"/>
    <w:semiHidden/>
    <w:locked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semiHidden/>
    <w:locked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semiHidden/>
    <w:locked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locked/>
    <w:rPr>
      <w:rFonts w:ascii="Calibri" w:hAnsi="Calibri" w:cs="Times New Roman"/>
      <w:b/>
      <w:bCs/>
    </w:rPr>
  </w:style>
  <w:style w:type="character" w:customStyle="1" w:styleId="Heading7Char">
    <w:name w:val="Heading 7 Char"/>
    <w:link w:val="Heading7"/>
    <w:semiHidden/>
    <w:locked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locked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locked/>
    <w:rPr>
      <w:rFonts w:ascii="Cambria" w:hAnsi="Cambria" w:cs="Times New Roman"/>
    </w:rPr>
  </w:style>
  <w:style w:type="paragraph" w:styleId="Footer">
    <w:name w:val="footer"/>
    <w:basedOn w:val="Normal"/>
    <w:link w:val="FooterChar"/>
    <w:rsid w:val="00BE2A6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Pr>
      <w:rFonts w:ascii="Optimum" w:hAnsi="Optimum" w:cs="Times New Roman"/>
      <w:sz w:val="20"/>
      <w:szCs w:val="20"/>
    </w:rPr>
  </w:style>
  <w:style w:type="character" w:styleId="PageNumber">
    <w:name w:val="page number"/>
    <w:rsid w:val="00BE2A69"/>
    <w:rPr>
      <w:rFonts w:cs="Times New Roman"/>
    </w:rPr>
  </w:style>
  <w:style w:type="paragraph" w:styleId="Header">
    <w:name w:val="header"/>
    <w:basedOn w:val="Normal"/>
    <w:link w:val="HeaderChar"/>
    <w:rsid w:val="00BE2A6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Pr>
      <w:rFonts w:ascii="Optimum" w:hAnsi="Optimum" w:cs="Times New Roman"/>
      <w:sz w:val="20"/>
      <w:szCs w:val="20"/>
    </w:rPr>
  </w:style>
  <w:style w:type="paragraph" w:customStyle="1" w:styleId="SurveyChoices">
    <w:name w:val="Survey Choices"/>
    <w:basedOn w:val="Normal"/>
    <w:rsid w:val="00BE2A69"/>
    <w:pPr>
      <w:tabs>
        <w:tab w:val="num" w:pos="1080"/>
      </w:tabs>
      <w:ind w:left="1080" w:hanging="360"/>
    </w:pPr>
  </w:style>
  <w:style w:type="paragraph" w:customStyle="1" w:styleId="SurveyQuestion">
    <w:name w:val="Survey Question"/>
    <w:basedOn w:val="Normal"/>
    <w:next w:val="Normal"/>
    <w:rsid w:val="00BE2A69"/>
    <w:pPr>
      <w:ind w:left="1080" w:hanging="1080"/>
    </w:pPr>
  </w:style>
  <w:style w:type="table" w:styleId="TableGrid">
    <w:name w:val="Table Grid"/>
    <w:basedOn w:val="TableNormal"/>
    <w:rsid w:val="005823C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1</Words>
  <Characters>1010</Characters>
  <Application>Microsoft Office Word</Application>
  <DocSecurity>0</DocSecurity>
  <Lines>1764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12-05T22:50:00Z</dcterms:created>
  <dcterms:modified xsi:type="dcterms:W3CDTF">2022-12-05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c69cfb88356a26c59c97567d79cd924472670798b397639a76fadc125aca7a</vt:lpwstr>
  </property>
</Properties>
</file>